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D129C" w14:textId="77777777" w:rsidR="00FE3C8D" w:rsidRPr="00202E93" w:rsidRDefault="00FE3C8D" w:rsidP="00FE3C8D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</w:p>
    <w:p w14:paraId="23EC7405" w14:textId="19A835B5" w:rsidR="00B02407" w:rsidRPr="00202E93" w:rsidRDefault="00E761AB" w:rsidP="00180489">
      <w:pPr>
        <w:spacing w:after="160" w:line="259" w:lineRule="auto"/>
        <w:rPr>
          <w:rFonts w:ascii="Times New Roman" w:hAnsi="Times New Roman" w:cs="Times New Roman"/>
          <w:color w:val="000000" w:themeColor="text1"/>
        </w:rPr>
      </w:pPr>
      <w:r w:rsidRPr="00202E93">
        <w:rPr>
          <w:rFonts w:ascii="Times New Roman" w:hAnsi="Times New Roman" w:cs="Times New Roman"/>
          <w:color w:val="000000" w:themeColor="text1"/>
        </w:rPr>
        <w:t xml:space="preserve"> </w:t>
      </w:r>
    </w:p>
    <w:p w14:paraId="45E10A29" w14:textId="77777777" w:rsidR="00B02407" w:rsidRPr="00202E93" w:rsidRDefault="00B02407" w:rsidP="00B26C6D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</w:p>
    <w:p w14:paraId="416DA730" w14:textId="4A0DFC88" w:rsidR="00B34CC7" w:rsidRPr="00202E93" w:rsidRDefault="001542F7" w:rsidP="00B34CC7">
      <w:pPr>
        <w:pStyle w:val="Heading2"/>
        <w:spacing w:before="0" w:after="1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Toc480430698"/>
      <w:bookmarkStart w:id="1" w:name="_Toc480453657"/>
      <w:bookmarkStart w:id="2" w:name="_Toc480471479"/>
      <w:r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lement </w:t>
      </w:r>
      <w:r w:rsidR="00B34CC7"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</w:t>
      </w:r>
      <w:r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B34CC7"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ean Scores of </w:t>
      </w:r>
      <w:r w:rsidR="00CA0069"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>Neurobehavioral</w:t>
      </w:r>
      <w:r w:rsidR="00B34CC7"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sks and Coefficients for Poor Sleepers (</w:t>
      </w:r>
      <w:r w:rsidR="00FD3A85"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>linear regression</w:t>
      </w:r>
      <w:r w:rsidR="00B34CC7" w:rsidRPr="00202E9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bookmarkEnd w:id="0"/>
      <w:bookmarkEnd w:id="1"/>
      <w:bookmarkEnd w:id="2"/>
    </w:p>
    <w:tbl>
      <w:tblPr>
        <w:tblStyle w:val="Mdeck5tablebodythreelines"/>
        <w:tblW w:w="0" w:type="auto"/>
        <w:jc w:val="left"/>
        <w:tblInd w:w="-10" w:type="dxa"/>
        <w:tblBorders>
          <w:top w:val="single" w:sz="8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2"/>
        <w:gridCol w:w="1557"/>
        <w:gridCol w:w="1350"/>
        <w:gridCol w:w="1440"/>
        <w:gridCol w:w="1440"/>
        <w:gridCol w:w="1350"/>
        <w:gridCol w:w="1170"/>
        <w:gridCol w:w="1080"/>
      </w:tblGrid>
      <w:tr w:rsidR="00202E93" w:rsidRPr="00202E93" w14:paraId="32E95BFF" w14:textId="77777777" w:rsidTr="00EB16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  <w:jc w:val="left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bottom"/>
          </w:tcPr>
          <w:p w14:paraId="26B3B981" w14:textId="77777777" w:rsidR="00FD3A85" w:rsidRPr="00202E93" w:rsidRDefault="00FD3A85" w:rsidP="004A34AB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Model Outcome</w:t>
            </w:r>
          </w:p>
        </w:tc>
        <w:tc>
          <w:tcPr>
            <w:tcW w:w="290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57E044E8" w14:textId="3595906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Normal </w:t>
            </w: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Sleep</w:t>
            </w:r>
            <w:r w:rsidR="00EB1656" w:rsidRPr="00202E93">
              <w:rPr>
                <w:color w:val="000000" w:themeColor="text1"/>
                <w:sz w:val="24"/>
                <w:szCs w:val="24"/>
              </w:rPr>
              <w:t>ers</w:t>
            </w:r>
            <w:proofErr w:type="spellEnd"/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1C05737" w14:textId="2D97236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Poor </w:t>
            </w: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Sleep</w:t>
            </w:r>
            <w:r w:rsidR="00EB1656" w:rsidRPr="00202E93">
              <w:rPr>
                <w:color w:val="000000" w:themeColor="text1"/>
                <w:sz w:val="24"/>
                <w:szCs w:val="24"/>
              </w:rPr>
              <w:t>ers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2D4B0AC8" w14:textId="506395A1" w:rsidR="00FD3A85" w:rsidRPr="00202E93" w:rsidRDefault="00EB1656" w:rsidP="004A34AB">
            <w:pPr>
              <w:pStyle w:val="Mdeck5tablebody"/>
              <w:spacing w:line="240" w:lineRule="auto"/>
              <w:rPr>
                <w:i/>
                <w:color w:val="000000" w:themeColor="text1"/>
                <w:sz w:val="24"/>
                <w:szCs w:val="24"/>
              </w:rPr>
            </w:pPr>
            <w:r w:rsidRPr="00202E93">
              <w:rPr>
                <w:noProof/>
                <w:color w:val="000000" w:themeColor="text1"/>
              </w:rPr>
              <w:t xml:space="preserve"> Coefficients of Poor Sleep</w:t>
            </w:r>
            <w:r w:rsidRPr="00202E93">
              <w:rPr>
                <w:noProof/>
                <w:color w:val="000000" w:themeColor="text1"/>
                <w:vertAlign w:val="superscript"/>
              </w:rPr>
              <w:t>a</w:t>
            </w:r>
          </w:p>
        </w:tc>
        <w:bookmarkStart w:id="3" w:name="_GoBack"/>
        <w:bookmarkEnd w:id="3"/>
      </w:tr>
      <w:tr w:rsidR="00202E93" w:rsidRPr="00202E93" w14:paraId="14DD7E76" w14:textId="77777777" w:rsidTr="00EB1656">
        <w:trPr>
          <w:trHeight w:val="314"/>
          <w:jc w:val="left"/>
        </w:trPr>
        <w:tc>
          <w:tcPr>
            <w:tcW w:w="0" w:type="auto"/>
            <w:vMerge/>
            <w:tcBorders>
              <w:right w:val="nil"/>
            </w:tcBorders>
            <w:vAlign w:val="bottom"/>
          </w:tcPr>
          <w:p w14:paraId="1C991AE7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557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38A9BEC0" w14:textId="7BA26A7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Mean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63079361" w14:textId="36D015A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noProof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34ADE2F4" w14:textId="5543B020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Mean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DE88801" w14:textId="20C88D4D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noProof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CB64E47" w14:textId="6FD2C28B" w:rsidR="00FD3A85" w:rsidRPr="00202E93" w:rsidRDefault="00FD3A85" w:rsidP="00FD3A85">
            <w:pPr>
              <w:pStyle w:val="Mdeck5tablebody"/>
              <w:spacing w:line="240" w:lineRule="auto"/>
              <w:rPr>
                <w:i/>
                <w:noProof/>
                <w:color w:val="000000" w:themeColor="text1"/>
                <w:sz w:val="24"/>
                <w:szCs w:val="24"/>
              </w:rPr>
            </w:pPr>
            <w:r w:rsidRPr="00202E93">
              <w:rPr>
                <w:i/>
                <w:noProof/>
                <w:color w:val="000000" w:themeColor="text1"/>
                <w:sz w:val="24"/>
                <w:szCs w:val="24"/>
                <w:lang w:val="en-US"/>
              </w:rPr>
              <w:t>B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8E5D14F" w14:textId="22B4752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539BA388" w14:textId="20A953E0" w:rsidR="00FD3A85" w:rsidRPr="00202E93" w:rsidRDefault="00FD3A85" w:rsidP="00FD3A85">
            <w:pPr>
              <w:pStyle w:val="Mdeck5tablebody"/>
              <w:spacing w:line="240" w:lineRule="auto"/>
              <w:rPr>
                <w:i/>
                <w:color w:val="000000" w:themeColor="text1"/>
                <w:sz w:val="24"/>
                <w:szCs w:val="24"/>
              </w:rPr>
            </w:pPr>
            <w:r w:rsidRPr="00202E93">
              <w:rPr>
                <w:i/>
                <w:color w:val="000000" w:themeColor="text1"/>
                <w:sz w:val="24"/>
                <w:szCs w:val="24"/>
              </w:rPr>
              <w:t>p</w:t>
            </w:r>
          </w:p>
        </w:tc>
      </w:tr>
      <w:tr w:rsidR="00202E93" w:rsidRPr="00202E93" w14:paraId="246FBE76" w14:textId="77777777" w:rsidTr="00EB1656">
        <w:trPr>
          <w:trHeight w:val="269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840AF8" w14:textId="77777777" w:rsidR="00FD3A85" w:rsidRPr="00202E93" w:rsidRDefault="00FD3A85" w:rsidP="00FD3A85">
            <w:pPr>
              <w:pStyle w:val="Mdeck5tablebody"/>
              <w:spacing w:line="240" w:lineRule="auto"/>
              <w:ind w:left="576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noProof/>
                <w:color w:val="000000" w:themeColor="text1"/>
                <w:sz w:val="24"/>
                <w:szCs w:val="24"/>
              </w:rPr>
              <w:t>sPCET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A5A868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CBF16F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A6F3C" w14:textId="142627A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14FBA9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C9EEEB" w14:textId="21FBD48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FB0866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12DF87F7" w14:textId="7B5A4AF8" w:rsidR="00FD3A85" w:rsidRPr="00202E93" w:rsidRDefault="00FD3A85" w:rsidP="00FD3A85">
            <w:pPr>
              <w:pStyle w:val="Mdeck5tablebody"/>
              <w:rPr>
                <w:color w:val="000000" w:themeColor="text1"/>
                <w:sz w:val="24"/>
                <w:szCs w:val="24"/>
              </w:rPr>
            </w:pPr>
          </w:p>
        </w:tc>
      </w:tr>
      <w:tr w:rsidR="00202E93" w:rsidRPr="00202E93" w14:paraId="234FD7E7" w14:textId="77777777" w:rsidTr="00EB1656">
        <w:trPr>
          <w:trHeight w:val="261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EA8364" w14:textId="77777777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Speed, </w:t>
            </w: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BF7AF4" w14:textId="0D1D56F3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646.11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6E9230" w14:textId="6C754B11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411.0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DCC492" w14:textId="68A56234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762.9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E75A14" w14:textId="2841418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500.5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E63" w14:textId="3A85A06F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bookmarkStart w:id="4" w:name="_Hlk43742371"/>
            <w:r w:rsidRPr="00202E93">
              <w:rPr>
                <w:color w:val="000000" w:themeColor="text1"/>
                <w:sz w:val="24"/>
                <w:szCs w:val="24"/>
              </w:rPr>
              <w:t>102.46</w:t>
            </w:r>
            <w:bookmarkEnd w:id="4"/>
            <w:r w:rsidRPr="00202E93">
              <w:rPr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368A" w14:textId="2CCBC16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2.5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AC504A3" w14:textId="1951679A" w:rsidR="00FD3A85" w:rsidRPr="00202E93" w:rsidRDefault="00FD3A85" w:rsidP="00FD3A8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</w:pPr>
            <w:r w:rsidRPr="00202E93"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  <w:t>0.02</w:t>
            </w:r>
            <w:r w:rsidRPr="00202E9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</w:p>
        </w:tc>
      </w:tr>
      <w:tr w:rsidR="00202E93" w:rsidRPr="00202E93" w14:paraId="5712A814" w14:textId="77777777" w:rsidTr="00EB1656">
        <w:trPr>
          <w:trHeight w:val="261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1A87F8" w14:textId="6909DA82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Accuracy</w:t>
            </w:r>
            <w:proofErr w:type="spellEnd"/>
            <w:r w:rsidR="00307C3A" w:rsidRPr="00202E93">
              <w:rPr>
                <w:color w:val="000000" w:themeColor="text1"/>
                <w:sz w:val="24"/>
                <w:szCs w:val="24"/>
              </w:rPr>
              <w:t xml:space="preserve"> </w:t>
            </w:r>
            <w:r w:rsidR="00307C3A" w:rsidRPr="00202E93">
              <w:rPr>
                <w:rFonts w:ascii="Times" w:hAnsi="Times"/>
                <w:noProof/>
                <w:color w:val="000000" w:themeColor="text1"/>
                <w:spacing w:val="-6"/>
              </w:rPr>
              <w:t>(</w:t>
            </w:r>
            <w:r w:rsidR="00307C3A" w:rsidRPr="00202E93">
              <w:rPr>
                <w:color w:val="000000" w:themeColor="text1"/>
                <w:sz w:val="24"/>
                <w:szCs w:val="24"/>
              </w:rPr>
              <w:t>0-48</w:t>
            </w:r>
            <w:r w:rsidR="00307C3A" w:rsidRPr="00202E93">
              <w:rPr>
                <w:rFonts w:ascii="Times" w:hAnsi="Times"/>
                <w:noProof/>
                <w:color w:val="000000" w:themeColor="text1"/>
                <w:spacing w:val="-6"/>
              </w:rPr>
              <w:t>)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DF00C6" w14:textId="74697794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25.47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1D7693" w14:textId="335DDCA8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6.1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2D70F1" w14:textId="1CA45D8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27.3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F98875" w14:textId="29984908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.5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8C31" w14:textId="359F4778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2.2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FD4A" w14:textId="7095E7EC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2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ED907F2" w14:textId="68F252D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07</w:t>
            </w:r>
          </w:p>
        </w:tc>
      </w:tr>
      <w:tr w:rsidR="00202E93" w:rsidRPr="00202E93" w14:paraId="38BD8E23" w14:textId="77777777" w:rsidTr="00EB1656">
        <w:trPr>
          <w:trHeight w:val="261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6E6F4" w14:textId="77777777" w:rsidR="00FD3A85" w:rsidRPr="00202E93" w:rsidRDefault="00FD3A85" w:rsidP="00FD3A85">
            <w:pPr>
              <w:pStyle w:val="Mdeck5tablebody"/>
              <w:spacing w:line="240" w:lineRule="auto"/>
              <w:ind w:left="576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PCPT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96D065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96981C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C57D8D" w14:textId="3DC910CF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71145D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E3FF3" w14:textId="7AE6FC7C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279C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99809D1" w14:textId="59CB9969" w:rsidR="00FD3A85" w:rsidRPr="00202E93" w:rsidRDefault="00FD3A85" w:rsidP="00FD3A85">
            <w:pPr>
              <w:pStyle w:val="Mdeck5tablebody"/>
              <w:rPr>
                <w:color w:val="000000" w:themeColor="text1"/>
                <w:sz w:val="24"/>
                <w:szCs w:val="24"/>
              </w:rPr>
            </w:pPr>
          </w:p>
        </w:tc>
      </w:tr>
      <w:tr w:rsidR="00202E93" w:rsidRPr="00202E93" w14:paraId="5F8C87EF" w14:textId="77777777" w:rsidTr="00EB1656">
        <w:trPr>
          <w:trHeight w:val="261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2AE2E" w14:textId="77777777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Speed, </w:t>
            </w: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E0EFE8" w14:textId="121CC2C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514.2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2690F5" w14:textId="0E45C100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35.7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605EEA" w14:textId="2C8F9DC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503.7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986FD6" w14:textId="59856DC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18.2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6035C" w14:textId="5D237DD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-18.6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C0B46" w14:textId="66B13DA4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0.3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95BBDC8" w14:textId="59C45DB7" w:rsidR="00FD3A85" w:rsidRPr="00202E93" w:rsidRDefault="00FD3A85" w:rsidP="00FD3A8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</w:pPr>
            <w:r w:rsidRPr="00202E93"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  <w:t>0.21</w:t>
            </w:r>
          </w:p>
        </w:tc>
      </w:tr>
      <w:tr w:rsidR="00202E93" w:rsidRPr="00202E93" w14:paraId="5151E149" w14:textId="77777777" w:rsidTr="00EB1656">
        <w:trPr>
          <w:trHeight w:val="261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7B358" w14:textId="2109F722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202E93">
              <w:rPr>
                <w:color w:val="000000" w:themeColor="text1"/>
                <w:sz w:val="24"/>
                <w:szCs w:val="24"/>
              </w:rPr>
              <w:t>Accuracy</w:t>
            </w:r>
            <w:proofErr w:type="spellEnd"/>
            <w:r w:rsidR="00030583" w:rsidRPr="00202E93">
              <w:rPr>
                <w:color w:val="000000" w:themeColor="text1"/>
                <w:sz w:val="24"/>
                <w:szCs w:val="24"/>
              </w:rPr>
              <w:t>(</w:t>
            </w:r>
            <w:proofErr w:type="gramEnd"/>
            <w:r w:rsidR="00030583" w:rsidRPr="00202E93">
              <w:rPr>
                <w:color w:val="000000" w:themeColor="text1"/>
                <w:sz w:val="24"/>
                <w:szCs w:val="24"/>
              </w:rPr>
              <w:t>0-120)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2B7F071" w14:textId="0132BA2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9.75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B82AF9" w14:textId="78110864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35.7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8FDEBD" w14:textId="1192172C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3.3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5F3626" w14:textId="0BDA0E3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41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0E1A3" w14:textId="0A8CF86F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-5.9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F1735" w14:textId="395D6DB6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2.4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1EBCF00D" w14:textId="0E3055F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17</w:t>
            </w:r>
          </w:p>
        </w:tc>
      </w:tr>
      <w:tr w:rsidR="00202E93" w:rsidRPr="00202E93" w14:paraId="2F587A3D" w14:textId="77777777" w:rsidTr="00EB1656">
        <w:trPr>
          <w:trHeight w:val="261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CA10F" w14:textId="77777777" w:rsidR="00FD3A85" w:rsidRPr="00202E93" w:rsidRDefault="00FD3A85" w:rsidP="00FD3A85">
            <w:pPr>
              <w:pStyle w:val="Mdeck5tablebody"/>
              <w:spacing w:line="240" w:lineRule="auto"/>
              <w:ind w:left="576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noProof/>
                <w:color w:val="000000" w:themeColor="text1"/>
                <w:sz w:val="24"/>
                <w:szCs w:val="24"/>
              </w:rPr>
              <w:t>sVOLT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FB99BD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59C904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45A09B" w14:textId="50F09390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8C0AF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F35F2" w14:textId="1C37677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1299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4356460" w14:textId="391D18B1" w:rsidR="00FD3A85" w:rsidRPr="00202E93" w:rsidRDefault="00FD3A85" w:rsidP="00FD3A85">
            <w:pPr>
              <w:pStyle w:val="Mdeck5tablebody"/>
              <w:rPr>
                <w:color w:val="000000" w:themeColor="text1"/>
                <w:sz w:val="24"/>
                <w:szCs w:val="24"/>
              </w:rPr>
            </w:pPr>
          </w:p>
        </w:tc>
      </w:tr>
      <w:tr w:rsidR="00202E93" w:rsidRPr="00202E93" w14:paraId="0B1BFBFC" w14:textId="77777777" w:rsidTr="00EB1656">
        <w:trPr>
          <w:trHeight w:val="270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5634F3" w14:textId="77777777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Speed, </w:t>
            </w: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3A305C" w14:textId="6D44BDD0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618.8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E9F009" w14:textId="5540A984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664.1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5E0A6B" w14:textId="20239EDC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579.4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BBBBC" w14:textId="6FAAA42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633.0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9246" w14:textId="05A79F0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-43.4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F835" w14:textId="37BA7E6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67.6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6725462" w14:textId="29AA6755" w:rsidR="00FD3A85" w:rsidRPr="00202E93" w:rsidRDefault="00FD3A85" w:rsidP="00FD3A8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</w:pPr>
            <w:r w:rsidRPr="00202E93"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  <w:t>0.59</w:t>
            </w:r>
          </w:p>
        </w:tc>
      </w:tr>
      <w:tr w:rsidR="00202E93" w:rsidRPr="00202E93" w14:paraId="0E4E445F" w14:textId="77777777" w:rsidTr="00EB1656">
        <w:trPr>
          <w:trHeight w:val="270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9EB7DB" w14:textId="15065D14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Accuracy</w:t>
            </w:r>
            <w:proofErr w:type="spellEnd"/>
            <w:r w:rsidR="00307C3A" w:rsidRPr="00202E93">
              <w:rPr>
                <w:color w:val="000000" w:themeColor="text1"/>
                <w:sz w:val="24"/>
                <w:szCs w:val="24"/>
              </w:rPr>
              <w:t xml:space="preserve"> (0-20)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002713" w14:textId="11B87A9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5.11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21BB5A" w14:textId="50ADC72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2.9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E7C790" w14:textId="07DC0E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3.8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1BA3B" w14:textId="299D5D5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3.1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B9F9" w14:textId="643CA58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-1.16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5FAC" w14:textId="1955568F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0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2EEE7D6B" w14:textId="05647B3C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001**</w:t>
            </w:r>
          </w:p>
        </w:tc>
      </w:tr>
      <w:tr w:rsidR="00202E93" w:rsidRPr="00202E93" w14:paraId="71EACDD3" w14:textId="77777777" w:rsidTr="00EB1656">
        <w:trPr>
          <w:trHeight w:val="270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1A376" w14:textId="77777777" w:rsidR="00FD3A85" w:rsidRPr="00202E93" w:rsidRDefault="00FD3A85" w:rsidP="00FD3A85">
            <w:pPr>
              <w:pStyle w:val="Mdeck5tablebody"/>
              <w:spacing w:line="240" w:lineRule="auto"/>
              <w:ind w:left="576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PMRT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08D37D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2896B91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6325B" w14:textId="1EFE72DE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752529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6C5FF" w14:textId="50CF5823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FC95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E4681B4" w14:textId="775B06F6" w:rsidR="00FD3A85" w:rsidRPr="00202E93" w:rsidRDefault="00FD3A85" w:rsidP="00FD3A85">
            <w:pPr>
              <w:pStyle w:val="Mdeck5tablebody"/>
              <w:rPr>
                <w:color w:val="000000" w:themeColor="text1"/>
                <w:sz w:val="24"/>
                <w:szCs w:val="24"/>
              </w:rPr>
            </w:pPr>
          </w:p>
        </w:tc>
      </w:tr>
      <w:tr w:rsidR="00202E93" w:rsidRPr="00202E93" w14:paraId="0E070834" w14:textId="77777777" w:rsidTr="00EB1656">
        <w:trPr>
          <w:trHeight w:val="270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E7062C" w14:textId="77777777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 xml:space="preserve">Speed, </w:t>
            </w: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E49CD3" w14:textId="42D8C98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795.92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5B049E" w14:textId="449F0E62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5491.3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1387F" w14:textId="0EA916C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225.9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C57097" w14:textId="46F7F38D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5250.4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144EA" w14:textId="1F002949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-746.65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7A4C2" w14:textId="787C19D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11.1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67DAA9D" w14:textId="0945C588" w:rsidR="00FD3A85" w:rsidRPr="00202E93" w:rsidRDefault="00FD3A85" w:rsidP="00FD3A8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</w:pPr>
            <w:r w:rsidRPr="00202E93"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  <w:t>0.02</w:t>
            </w:r>
            <w:r w:rsidRPr="00202E93">
              <w:rPr>
                <w:color w:val="000000" w:themeColor="text1"/>
                <w:sz w:val="24"/>
                <w:szCs w:val="24"/>
              </w:rPr>
              <w:t>*</w:t>
            </w:r>
          </w:p>
        </w:tc>
      </w:tr>
      <w:tr w:rsidR="00202E93" w:rsidRPr="00202E93" w14:paraId="227CB13C" w14:textId="77777777" w:rsidTr="00EB1656">
        <w:trPr>
          <w:trHeight w:val="270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D26B16" w14:textId="2CA3E40D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Accuracy</w:t>
            </w:r>
            <w:proofErr w:type="spellEnd"/>
            <w:r w:rsidR="00030583" w:rsidRPr="00202E93">
              <w:rPr>
                <w:color w:val="000000" w:themeColor="text1"/>
                <w:sz w:val="24"/>
                <w:szCs w:val="24"/>
              </w:rPr>
              <w:t xml:space="preserve"> (0-2</w:t>
            </w:r>
            <w:r w:rsidR="007946D6" w:rsidRPr="00202E93">
              <w:rPr>
                <w:color w:val="000000" w:themeColor="text1"/>
                <w:sz w:val="24"/>
                <w:szCs w:val="24"/>
              </w:rPr>
              <w:t>9</w:t>
            </w:r>
            <w:r w:rsidR="00030583" w:rsidRPr="00202E93">
              <w:rPr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630DAD" w14:textId="2B24EE5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1.8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58E110B" w14:textId="4E6649A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4.4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1061CA" w14:textId="5809028D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11.1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C66C6" w14:textId="4EEC3DB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4.5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B3AF" w14:textId="1707BD91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-0.87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C9900" w14:textId="179836E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1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C603922" w14:textId="0CD093A3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03*</w:t>
            </w:r>
          </w:p>
        </w:tc>
      </w:tr>
      <w:tr w:rsidR="00202E93" w:rsidRPr="00202E93" w14:paraId="2728C0BB" w14:textId="77777777" w:rsidTr="00EB1656">
        <w:trPr>
          <w:trHeight w:val="243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A80325" w14:textId="77777777" w:rsidR="00FD3A85" w:rsidRPr="00202E93" w:rsidRDefault="00FD3A85" w:rsidP="00FD3A85">
            <w:pPr>
              <w:pStyle w:val="Mdeck5tablebody"/>
              <w:spacing w:line="240" w:lineRule="auto"/>
              <w:ind w:left="576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sPLOT</w:t>
            </w:r>
            <w:proofErr w:type="spellEnd"/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8D6CB2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F7742A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8FC2BB" w14:textId="13BAEBDF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489F4F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4025" w14:textId="337017AA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A7C35" w14:textId="77777777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F5FBED5" w14:textId="571FEF41" w:rsidR="00FD3A85" w:rsidRPr="00202E93" w:rsidRDefault="00FD3A85" w:rsidP="00FD3A85">
            <w:pPr>
              <w:pStyle w:val="Mdeck5tablebody"/>
              <w:rPr>
                <w:color w:val="000000" w:themeColor="text1"/>
                <w:sz w:val="24"/>
                <w:szCs w:val="24"/>
              </w:rPr>
            </w:pPr>
          </w:p>
        </w:tc>
      </w:tr>
      <w:tr w:rsidR="00202E93" w:rsidRPr="00202E93" w14:paraId="08AB4B18" w14:textId="77777777" w:rsidTr="00EB1656">
        <w:trPr>
          <w:trHeight w:val="68"/>
          <w:jc w:val="lef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6871F" w14:textId="77777777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Speed, ms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2A8B27" w14:textId="2B31A8C9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682.66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2A3146" w14:textId="3FBF56D3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2258.6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29174E" w14:textId="6CB3D055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8225.3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90AEAA" w14:textId="620D5EAB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3019.7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F7C2" w14:textId="3DECD839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500.5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698D" w14:textId="193B2D06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73.2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5380A0F2" w14:textId="169DF36D" w:rsidR="00FD3A85" w:rsidRPr="00202E93" w:rsidRDefault="00FD3A85" w:rsidP="00FD3A8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</w:pPr>
            <w:r w:rsidRPr="00202E93">
              <w:rPr>
                <w:rFonts w:ascii="Times New Roman" w:hAnsi="Times New Roman" w:cs="Times New Roman"/>
                <w:snapToGrid w:val="0"/>
                <w:color w:val="000000" w:themeColor="text1"/>
                <w:sz w:val="24"/>
                <w:szCs w:val="24"/>
                <w:lang w:bidi="en-US"/>
              </w:rPr>
              <w:t>0.02*</w:t>
            </w:r>
          </w:p>
        </w:tc>
      </w:tr>
      <w:tr w:rsidR="00202E93" w:rsidRPr="00202E93" w14:paraId="1C6B7B97" w14:textId="77777777" w:rsidTr="00EB1656">
        <w:trPr>
          <w:trHeight w:val="68"/>
          <w:jc w:val="left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6C8FC4" w14:textId="2702976F" w:rsidR="00FD3A85" w:rsidRPr="00202E93" w:rsidRDefault="00FD3A85" w:rsidP="00FD3A85">
            <w:pPr>
              <w:pStyle w:val="Mdeck5tablebody"/>
              <w:spacing w:line="240" w:lineRule="auto"/>
              <w:ind w:left="864" w:hanging="288"/>
              <w:jc w:val="left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202E93">
              <w:rPr>
                <w:color w:val="000000" w:themeColor="text1"/>
                <w:sz w:val="24"/>
                <w:szCs w:val="24"/>
              </w:rPr>
              <w:t>Accuracy</w:t>
            </w:r>
            <w:proofErr w:type="spellEnd"/>
            <w:r w:rsidR="00307C3A" w:rsidRPr="00202E93">
              <w:rPr>
                <w:color w:val="000000" w:themeColor="text1"/>
                <w:sz w:val="24"/>
                <w:szCs w:val="24"/>
              </w:rPr>
              <w:t xml:space="preserve"> (0-24)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D426F3" w14:textId="1DF716C8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9.42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09DC59" w14:textId="5FA026A3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3.8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E6FC77" w14:textId="494C4969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9.4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34289" w14:textId="382219A8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4.3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01FF2" w14:textId="14D4B751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29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4CED1" w14:textId="0CDAF0A2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1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6866206" w14:textId="27C550AD" w:rsidR="00FD3A85" w:rsidRPr="00202E93" w:rsidRDefault="00FD3A85" w:rsidP="00FD3A85">
            <w:pPr>
              <w:pStyle w:val="Mdeck5table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202E93">
              <w:rPr>
                <w:color w:val="000000" w:themeColor="text1"/>
                <w:sz w:val="24"/>
                <w:szCs w:val="24"/>
              </w:rPr>
              <w:t>0.28</w:t>
            </w:r>
          </w:p>
        </w:tc>
      </w:tr>
    </w:tbl>
    <w:p w14:paraId="627109A0" w14:textId="018F1449" w:rsidR="00B34CC7" w:rsidRPr="00202E93" w:rsidRDefault="00B34CC7" w:rsidP="00793D8C">
      <w:pPr>
        <w:spacing w:after="0"/>
        <w:rPr>
          <w:rFonts w:ascii="Times" w:eastAsia="Times New Roman" w:hAnsi="Times" w:cs="Times New Roman"/>
          <w:color w:val="000000" w:themeColor="text1"/>
          <w:lang w:eastAsia="zh-CN"/>
        </w:rPr>
      </w:pPr>
      <w:r w:rsidRPr="00202E93">
        <w:rPr>
          <w:rFonts w:ascii="Times" w:hAnsi="Times" w:cs="Times New Roman"/>
          <w:i/>
          <w:noProof/>
          <w:color w:val="000000" w:themeColor="text1"/>
        </w:rPr>
        <w:t>Note.</w:t>
      </w:r>
      <w:r w:rsidRPr="00202E93">
        <w:rPr>
          <w:rFonts w:ascii="Times" w:hAnsi="Times" w:cs="Times New Roman"/>
          <w:noProof/>
          <w:color w:val="000000" w:themeColor="text1"/>
        </w:rPr>
        <w:t xml:space="preserve"> a. The reference level was normal sleep.</w:t>
      </w:r>
      <w:r w:rsidR="00793D8C" w:rsidRPr="00202E93">
        <w:rPr>
          <w:rFonts w:ascii="Times" w:hAnsi="Times" w:cs="Times New Roman"/>
          <w:noProof/>
          <w:color w:val="000000" w:themeColor="text1"/>
        </w:rPr>
        <w:t xml:space="preserve"> </w:t>
      </w:r>
      <w:r w:rsidR="00793D8C" w:rsidRPr="00202E93">
        <w:rPr>
          <w:rFonts w:ascii="Times" w:hAnsi="Times" w:cs="Times New Roman"/>
          <w:color w:val="000000" w:themeColor="text1"/>
        </w:rPr>
        <w:t>ms=</w:t>
      </w:r>
      <w:r w:rsidR="00793D8C" w:rsidRPr="00202E93">
        <w:rPr>
          <w:rFonts w:ascii="Times" w:hAnsi="Times"/>
          <w:b/>
          <w:color w:val="000000" w:themeColor="text1"/>
        </w:rPr>
        <w:t xml:space="preserve"> </w:t>
      </w:r>
      <w:r w:rsidR="00793D8C" w:rsidRPr="00202E93">
        <w:rPr>
          <w:rFonts w:ascii="Times" w:hAnsi="Times" w:cs="Times New Roman"/>
          <w:color w:val="000000" w:themeColor="text1"/>
        </w:rPr>
        <w:t xml:space="preserve">millisecond; </w:t>
      </w:r>
      <w:r w:rsidRPr="00202E93">
        <w:rPr>
          <w:rFonts w:ascii="Times" w:hAnsi="Times" w:cs="Times New Roman"/>
          <w:color w:val="000000" w:themeColor="text1"/>
        </w:rPr>
        <w:t>PCPT</w:t>
      </w:r>
      <w:r w:rsidRPr="00202E93">
        <w:rPr>
          <w:rFonts w:ascii="Times" w:hAnsi="Times" w:cs="Times New Roman"/>
          <w:noProof/>
          <w:color w:val="000000" w:themeColor="text1"/>
        </w:rPr>
        <w:t xml:space="preserve"> = </w:t>
      </w:r>
      <w:r w:rsidRPr="00202E93">
        <w:rPr>
          <w:rFonts w:ascii="Times" w:hAnsi="Times" w:cs="Times New Roman"/>
          <w:color w:val="000000" w:themeColor="text1"/>
        </w:rPr>
        <w:t xml:space="preserve">Penn Continuous Performance Test; PMRT = </w:t>
      </w:r>
      <w:r w:rsidRPr="00202E93">
        <w:rPr>
          <w:rFonts w:ascii="Times" w:eastAsia="Times-Roman" w:hAnsi="Times" w:cs="Times New Roman"/>
          <w:color w:val="000000" w:themeColor="text1"/>
        </w:rPr>
        <w:t>Penn Matrix Reasoning Test</w:t>
      </w:r>
      <w:r w:rsidRPr="00202E93">
        <w:rPr>
          <w:rFonts w:ascii="Times" w:hAnsi="Times" w:cs="Times New Roman"/>
          <w:color w:val="000000" w:themeColor="text1"/>
        </w:rPr>
        <w:t xml:space="preserve">; </w:t>
      </w:r>
      <w:proofErr w:type="spellStart"/>
      <w:r w:rsidRPr="00202E93">
        <w:rPr>
          <w:rFonts w:ascii="Times" w:hAnsi="Times" w:cs="Times New Roman"/>
          <w:color w:val="000000" w:themeColor="text1"/>
        </w:rPr>
        <w:t>sCTAP</w:t>
      </w:r>
      <w:proofErr w:type="spellEnd"/>
      <w:r w:rsidRPr="00202E93">
        <w:rPr>
          <w:rFonts w:ascii="Times" w:hAnsi="Times" w:cs="Times New Roman"/>
          <w:color w:val="000000" w:themeColor="text1"/>
        </w:rPr>
        <w:t xml:space="preserve"> = short Computerized Finger-Tapping task;</w:t>
      </w:r>
      <w:r w:rsidRPr="00202E93">
        <w:rPr>
          <w:rFonts w:ascii="Times" w:hAnsi="Times" w:cs="Times New Roman"/>
          <w:noProof/>
          <w:color w:val="000000" w:themeColor="text1"/>
        </w:rPr>
        <w:t xml:space="preserve"> sPCET = short </w:t>
      </w:r>
      <w:r w:rsidRPr="00202E93">
        <w:rPr>
          <w:rFonts w:ascii="Times" w:hAnsi="Times" w:cs="Times New Roman"/>
          <w:noProof/>
          <w:color w:val="000000" w:themeColor="text1"/>
          <w:spacing w:val="-6"/>
        </w:rPr>
        <w:t xml:space="preserve">Penn Conditional Exclusion Test; sPLOT = </w:t>
      </w:r>
      <w:r w:rsidRPr="00202E93">
        <w:rPr>
          <w:rFonts w:ascii="Times" w:hAnsi="Times" w:cs="Times New Roman"/>
          <w:color w:val="000000" w:themeColor="text1"/>
        </w:rPr>
        <w:t>short Penn Line Orientation Test;</w:t>
      </w:r>
      <w:r w:rsidRPr="00202E93">
        <w:rPr>
          <w:rFonts w:ascii="Times" w:eastAsia="Times-Roman" w:hAnsi="Times" w:cs="Times New Roman"/>
          <w:color w:val="000000" w:themeColor="text1"/>
        </w:rPr>
        <w:t xml:space="preserve"> </w:t>
      </w:r>
      <w:r w:rsidRPr="00202E93">
        <w:rPr>
          <w:rFonts w:ascii="Times" w:hAnsi="Times" w:cs="Times New Roman"/>
          <w:noProof/>
          <w:color w:val="000000" w:themeColor="text1"/>
          <w:spacing w:val="-6"/>
        </w:rPr>
        <w:t xml:space="preserve">sVOLT = </w:t>
      </w:r>
      <w:r w:rsidRPr="00202E93">
        <w:rPr>
          <w:rFonts w:ascii="Times" w:eastAsia="Times-Roman" w:hAnsi="Times" w:cs="Times New Roman"/>
          <w:color w:val="000000" w:themeColor="text1"/>
        </w:rPr>
        <w:t xml:space="preserve">short Visual </w:t>
      </w:r>
      <w:r w:rsidRPr="00202E93">
        <w:rPr>
          <w:rFonts w:ascii="Times" w:hAnsi="Times" w:cs="Times New Roman"/>
          <w:noProof/>
          <w:color w:val="000000" w:themeColor="text1"/>
        </w:rPr>
        <w:t xml:space="preserve">Object Learning Test; </w:t>
      </w:r>
      <w:r w:rsidR="00807BAE" w:rsidRPr="00202E93">
        <w:rPr>
          <w:rFonts w:ascii="Times" w:hAnsi="Times" w:cs="Times New Roman"/>
          <w:noProof/>
          <w:color w:val="000000" w:themeColor="text1"/>
        </w:rPr>
        <w:t>Models adjusted for age, sex, parental education, home district, full WISC IQ score, time of neurobehavorial tests, and BMI</w:t>
      </w:r>
      <w:r w:rsidR="003A4147" w:rsidRPr="00202E93">
        <w:rPr>
          <w:rFonts w:ascii="Times" w:hAnsi="Times" w:cs="Times New Roman"/>
          <w:noProof/>
          <w:color w:val="000000" w:themeColor="text1"/>
        </w:rPr>
        <w:t xml:space="preserve"> z-score</w:t>
      </w:r>
      <w:r w:rsidR="00807BAE" w:rsidRPr="00202E93">
        <w:rPr>
          <w:rFonts w:ascii="Times" w:hAnsi="Times" w:cs="Times New Roman"/>
          <w:noProof/>
          <w:color w:val="000000" w:themeColor="text1"/>
        </w:rPr>
        <w:t>.</w:t>
      </w:r>
    </w:p>
    <w:p w14:paraId="39832A20" w14:textId="120F1F2F" w:rsidR="008B2A5C" w:rsidRPr="00202E93" w:rsidRDefault="00B34CC7" w:rsidP="0088247A">
      <w:pPr>
        <w:pStyle w:val="Mdeck5tablecaption"/>
        <w:spacing w:before="0" w:after="0" w:line="240" w:lineRule="auto"/>
        <w:ind w:left="0"/>
        <w:jc w:val="left"/>
        <w:rPr>
          <w:rFonts w:ascii="Times" w:hAnsi="Times" w:cs="Times New Roman"/>
          <w:noProof/>
          <w:color w:val="000000" w:themeColor="text1"/>
          <w:szCs w:val="24"/>
        </w:rPr>
      </w:pPr>
      <w:r w:rsidRPr="00202E93">
        <w:rPr>
          <w:rFonts w:ascii="Times" w:hAnsi="Times" w:cs="Times New Roman"/>
          <w:noProof/>
          <w:color w:val="000000" w:themeColor="text1"/>
          <w:szCs w:val="24"/>
        </w:rPr>
        <w:t>*</w:t>
      </w:r>
      <w:r w:rsidRPr="00202E93">
        <w:rPr>
          <w:rFonts w:ascii="Times" w:hAnsi="Times" w:cs="Times New Roman"/>
          <w:i/>
          <w:noProof/>
          <w:color w:val="000000" w:themeColor="text1"/>
          <w:szCs w:val="24"/>
        </w:rPr>
        <w:t>p</w:t>
      </w:r>
      <w:r w:rsidRPr="00202E93">
        <w:rPr>
          <w:rFonts w:ascii="Times" w:hAnsi="Times" w:cs="Times New Roman"/>
          <w:noProof/>
          <w:color w:val="000000" w:themeColor="text1"/>
          <w:szCs w:val="24"/>
        </w:rPr>
        <w:t xml:space="preserve"> &lt; 0.05, **</w:t>
      </w:r>
      <w:r w:rsidRPr="00202E93">
        <w:rPr>
          <w:rFonts w:ascii="Times" w:hAnsi="Times" w:cs="Times New Roman"/>
          <w:i/>
          <w:noProof/>
          <w:color w:val="000000" w:themeColor="text1"/>
          <w:szCs w:val="24"/>
        </w:rPr>
        <w:t>p</w:t>
      </w:r>
      <w:r w:rsidRPr="00202E93">
        <w:rPr>
          <w:rFonts w:ascii="Times" w:hAnsi="Times" w:cs="Times New Roman"/>
          <w:noProof/>
          <w:color w:val="000000" w:themeColor="text1"/>
          <w:szCs w:val="24"/>
        </w:rPr>
        <w:t xml:space="preserve"> &lt; 0.01</w:t>
      </w:r>
    </w:p>
    <w:sectPr w:rsidR="008B2A5C" w:rsidRPr="00202E93" w:rsidSect="00D84ED5">
      <w:headerReference w:type="default" r:id="rId8"/>
      <w:footerReference w:type="default" r:id="rId9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C39A8" w14:textId="77777777" w:rsidR="001B45D5" w:rsidRDefault="001B45D5">
      <w:pPr>
        <w:spacing w:after="0"/>
      </w:pPr>
      <w:r>
        <w:separator/>
      </w:r>
    </w:p>
  </w:endnote>
  <w:endnote w:type="continuationSeparator" w:id="0">
    <w:p w14:paraId="68A45981" w14:textId="77777777" w:rsidR="001B45D5" w:rsidRDefault="001B45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-Roman">
    <w:altName w:val="Times New Roman"/>
    <w:panose1 w:val="020B0604020202020204"/>
    <w:charset w:val="4D"/>
    <w:family w:val="auto"/>
    <w:notTrueType/>
    <w:pitch w:val="default"/>
    <w:sig w:usb0="00000003" w:usb1="080E0000" w:usb2="00000010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592174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FB51A5D" w14:textId="77777777" w:rsidR="006B5494" w:rsidRPr="00833A48" w:rsidRDefault="006B5494">
        <w:pPr>
          <w:pStyle w:val="Footer"/>
          <w:jc w:val="center"/>
          <w:rPr>
            <w:sz w:val="22"/>
            <w:szCs w:val="22"/>
          </w:rPr>
        </w:pPr>
        <w:r w:rsidRPr="00833A48">
          <w:rPr>
            <w:sz w:val="22"/>
            <w:szCs w:val="22"/>
          </w:rPr>
          <w:fldChar w:fldCharType="begin"/>
        </w:r>
        <w:r w:rsidRPr="00833A48">
          <w:rPr>
            <w:sz w:val="22"/>
            <w:szCs w:val="22"/>
          </w:rPr>
          <w:instrText xml:space="preserve"> PAGE   \* MERGEFORMAT </w:instrText>
        </w:r>
        <w:r w:rsidRPr="00833A48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10</w:t>
        </w:r>
        <w:r w:rsidRPr="00833A48">
          <w:rPr>
            <w:noProof/>
            <w:sz w:val="22"/>
            <w:szCs w:val="22"/>
          </w:rPr>
          <w:fldChar w:fldCharType="end"/>
        </w:r>
      </w:p>
    </w:sdtContent>
  </w:sdt>
  <w:p w14:paraId="31C11C4E" w14:textId="77777777" w:rsidR="006B5494" w:rsidRDefault="006B549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A4F96" w14:textId="77777777" w:rsidR="001B45D5" w:rsidRDefault="001B45D5">
      <w:pPr>
        <w:spacing w:after="0"/>
      </w:pPr>
      <w:r>
        <w:separator/>
      </w:r>
    </w:p>
  </w:footnote>
  <w:footnote w:type="continuationSeparator" w:id="0">
    <w:p w14:paraId="627322DC" w14:textId="77777777" w:rsidR="001B45D5" w:rsidRDefault="001B45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C35A1" w14:textId="77777777" w:rsidR="006B5494" w:rsidRDefault="006B5494">
    <w:pPr>
      <w:pStyle w:val="Header"/>
      <w:jc w:val="right"/>
    </w:pPr>
  </w:p>
  <w:p w14:paraId="74C231CF" w14:textId="77777777" w:rsidR="006B5494" w:rsidRDefault="006B5494">
    <w:pPr>
      <w:pStyle w:val="Header"/>
    </w:pPr>
  </w:p>
  <w:p w14:paraId="58FDC79C" w14:textId="77777777" w:rsidR="006B5494" w:rsidRDefault="006B549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F5240"/>
    <w:multiLevelType w:val="hybridMultilevel"/>
    <w:tmpl w:val="B2AC12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140D61"/>
    <w:multiLevelType w:val="hybridMultilevel"/>
    <w:tmpl w:val="C03C31A8"/>
    <w:lvl w:ilvl="0" w:tplc="230C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7100D"/>
    <w:multiLevelType w:val="hybridMultilevel"/>
    <w:tmpl w:val="8AB0E90E"/>
    <w:lvl w:ilvl="0" w:tplc="BD005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963C8"/>
    <w:multiLevelType w:val="hybridMultilevel"/>
    <w:tmpl w:val="C03C31A8"/>
    <w:lvl w:ilvl="0" w:tplc="230C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1863D4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6B673C8"/>
    <w:multiLevelType w:val="singleLevel"/>
    <w:tmpl w:val="08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73D4788"/>
    <w:multiLevelType w:val="hybridMultilevel"/>
    <w:tmpl w:val="C03C31A8"/>
    <w:lvl w:ilvl="0" w:tplc="230C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4F4367"/>
    <w:multiLevelType w:val="hybridMultilevel"/>
    <w:tmpl w:val="F9303ED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AC30E3"/>
    <w:multiLevelType w:val="hybridMultilevel"/>
    <w:tmpl w:val="8146F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54A93"/>
    <w:multiLevelType w:val="hybridMultilevel"/>
    <w:tmpl w:val="6EECB5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61479F"/>
    <w:multiLevelType w:val="hybridMultilevel"/>
    <w:tmpl w:val="CC903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3151CF"/>
    <w:multiLevelType w:val="hybridMultilevel"/>
    <w:tmpl w:val="62C8F5B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2268E7"/>
    <w:multiLevelType w:val="hybridMultilevel"/>
    <w:tmpl w:val="5900C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05065"/>
    <w:multiLevelType w:val="hybridMultilevel"/>
    <w:tmpl w:val="DC343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E08D9"/>
    <w:multiLevelType w:val="hybridMultilevel"/>
    <w:tmpl w:val="60C87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B4C0C"/>
    <w:multiLevelType w:val="hybridMultilevel"/>
    <w:tmpl w:val="C4E03B46"/>
    <w:lvl w:ilvl="0" w:tplc="39085254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color w:val="1F497D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D1019"/>
    <w:multiLevelType w:val="hybridMultilevel"/>
    <w:tmpl w:val="130C1466"/>
    <w:lvl w:ilvl="0" w:tplc="1560823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  <w:b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42832"/>
    <w:multiLevelType w:val="hybridMultilevel"/>
    <w:tmpl w:val="B954736E"/>
    <w:lvl w:ilvl="0" w:tplc="42B4592E">
      <w:start w:val="1"/>
      <w:numFmt w:val="decimal"/>
      <w:lvlText w:val="%1"/>
      <w:lvlJc w:val="left"/>
      <w:pPr>
        <w:ind w:left="1080" w:hanging="360"/>
      </w:pPr>
      <w:rPr>
        <w:rFonts w:ascii="Calibri" w:hAnsi="Calibri" w:cstheme="minorBidi" w:hint="default"/>
        <w:color w:val="1F497D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A81C27"/>
    <w:multiLevelType w:val="hybridMultilevel"/>
    <w:tmpl w:val="72688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D13188"/>
    <w:multiLevelType w:val="hybridMultilevel"/>
    <w:tmpl w:val="08DE78B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3827AD2"/>
    <w:multiLevelType w:val="hybridMultilevel"/>
    <w:tmpl w:val="3B0EEA2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6A07C52"/>
    <w:multiLevelType w:val="hybridMultilevel"/>
    <w:tmpl w:val="8146F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0E6ECC"/>
    <w:multiLevelType w:val="hybridMultilevel"/>
    <w:tmpl w:val="8AB0E90E"/>
    <w:lvl w:ilvl="0" w:tplc="BD005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A5AFA"/>
    <w:multiLevelType w:val="hybridMultilevel"/>
    <w:tmpl w:val="01C095F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2D11C6"/>
    <w:multiLevelType w:val="hybridMultilevel"/>
    <w:tmpl w:val="09E4D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5130D6"/>
    <w:multiLevelType w:val="hybridMultilevel"/>
    <w:tmpl w:val="48CE533C"/>
    <w:lvl w:ilvl="0" w:tplc="8DC09E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732E61"/>
    <w:multiLevelType w:val="hybridMultilevel"/>
    <w:tmpl w:val="D53C198C"/>
    <w:lvl w:ilvl="0" w:tplc="870A246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B62A7E"/>
    <w:multiLevelType w:val="hybridMultilevel"/>
    <w:tmpl w:val="AE3CA20E"/>
    <w:lvl w:ilvl="0" w:tplc="0409000F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8" w15:restartNumberingAfterBreak="0">
    <w:nsid w:val="6DCB4C0C"/>
    <w:multiLevelType w:val="hybridMultilevel"/>
    <w:tmpl w:val="917E31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71200E"/>
    <w:multiLevelType w:val="hybridMultilevel"/>
    <w:tmpl w:val="0270F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1F11B3"/>
    <w:multiLevelType w:val="hybridMultilevel"/>
    <w:tmpl w:val="15BAD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1"/>
  </w:num>
  <w:num w:numId="4">
    <w:abstractNumId w:val="23"/>
  </w:num>
  <w:num w:numId="5">
    <w:abstractNumId w:val="7"/>
  </w:num>
  <w:num w:numId="6">
    <w:abstractNumId w:val="19"/>
  </w:num>
  <w:num w:numId="7">
    <w:abstractNumId w:val="21"/>
  </w:num>
  <w:num w:numId="8">
    <w:abstractNumId w:val="4"/>
  </w:num>
  <w:num w:numId="9">
    <w:abstractNumId w:val="5"/>
  </w:num>
  <w:num w:numId="10">
    <w:abstractNumId w:val="29"/>
  </w:num>
  <w:num w:numId="11">
    <w:abstractNumId w:val="14"/>
  </w:num>
  <w:num w:numId="12">
    <w:abstractNumId w:val="27"/>
  </w:num>
  <w:num w:numId="13">
    <w:abstractNumId w:val="2"/>
  </w:num>
  <w:num w:numId="14">
    <w:abstractNumId w:val="9"/>
  </w:num>
  <w:num w:numId="15">
    <w:abstractNumId w:val="22"/>
  </w:num>
  <w:num w:numId="16">
    <w:abstractNumId w:val="28"/>
  </w:num>
  <w:num w:numId="17">
    <w:abstractNumId w:val="25"/>
  </w:num>
  <w:num w:numId="18">
    <w:abstractNumId w:val="18"/>
  </w:num>
  <w:num w:numId="19">
    <w:abstractNumId w:val="10"/>
  </w:num>
  <w:num w:numId="20">
    <w:abstractNumId w:val="12"/>
  </w:num>
  <w:num w:numId="21">
    <w:abstractNumId w:val="24"/>
  </w:num>
  <w:num w:numId="22">
    <w:abstractNumId w:val="13"/>
  </w:num>
  <w:num w:numId="23">
    <w:abstractNumId w:val="16"/>
  </w:num>
  <w:num w:numId="24">
    <w:abstractNumId w:val="0"/>
  </w:num>
  <w:num w:numId="25">
    <w:abstractNumId w:val="30"/>
  </w:num>
  <w:num w:numId="26">
    <w:abstractNumId w:val="1"/>
  </w:num>
  <w:num w:numId="27">
    <w:abstractNumId w:val="6"/>
  </w:num>
  <w:num w:numId="28">
    <w:abstractNumId w:val="3"/>
  </w:num>
  <w:num w:numId="29">
    <w:abstractNumId w:val="26"/>
  </w:num>
  <w:num w:numId="30">
    <w:abstractNumId w:val="15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jY0MDIzNzExNjZT0lEKTi0uzszPAykwMa4FAA/mTX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Medicin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436553"/>
    <w:rsid w:val="000002B3"/>
    <w:rsid w:val="000046B9"/>
    <w:rsid w:val="00006A75"/>
    <w:rsid w:val="000133FA"/>
    <w:rsid w:val="00013F31"/>
    <w:rsid w:val="0001694F"/>
    <w:rsid w:val="0001796D"/>
    <w:rsid w:val="000224B5"/>
    <w:rsid w:val="000241D4"/>
    <w:rsid w:val="0002640B"/>
    <w:rsid w:val="00026555"/>
    <w:rsid w:val="00030583"/>
    <w:rsid w:val="000362D4"/>
    <w:rsid w:val="00046AB2"/>
    <w:rsid w:val="00046EB0"/>
    <w:rsid w:val="000524EA"/>
    <w:rsid w:val="00053CF2"/>
    <w:rsid w:val="0006361C"/>
    <w:rsid w:val="00070B51"/>
    <w:rsid w:val="00071081"/>
    <w:rsid w:val="00071B2E"/>
    <w:rsid w:val="00077C5A"/>
    <w:rsid w:val="00083C37"/>
    <w:rsid w:val="00083E1C"/>
    <w:rsid w:val="000851B8"/>
    <w:rsid w:val="000852EC"/>
    <w:rsid w:val="00090AE7"/>
    <w:rsid w:val="00092FB5"/>
    <w:rsid w:val="000952E7"/>
    <w:rsid w:val="00095476"/>
    <w:rsid w:val="00095AC2"/>
    <w:rsid w:val="000A0E72"/>
    <w:rsid w:val="000A166F"/>
    <w:rsid w:val="000A38E9"/>
    <w:rsid w:val="000A4915"/>
    <w:rsid w:val="000A7BE4"/>
    <w:rsid w:val="000A7F02"/>
    <w:rsid w:val="000A7F93"/>
    <w:rsid w:val="000B3976"/>
    <w:rsid w:val="000B4A02"/>
    <w:rsid w:val="000B4F64"/>
    <w:rsid w:val="000B7FC3"/>
    <w:rsid w:val="000C06C7"/>
    <w:rsid w:val="000C0870"/>
    <w:rsid w:val="000C1EA8"/>
    <w:rsid w:val="000C52B8"/>
    <w:rsid w:val="000C5B79"/>
    <w:rsid w:val="000D40A1"/>
    <w:rsid w:val="000D5890"/>
    <w:rsid w:val="000D7006"/>
    <w:rsid w:val="000D7CCE"/>
    <w:rsid w:val="000E0A47"/>
    <w:rsid w:val="000E1F1E"/>
    <w:rsid w:val="000E3217"/>
    <w:rsid w:val="000E7C3E"/>
    <w:rsid w:val="000F2417"/>
    <w:rsid w:val="000F2B25"/>
    <w:rsid w:val="000F2CA6"/>
    <w:rsid w:val="000F4A12"/>
    <w:rsid w:val="000F584B"/>
    <w:rsid w:val="000F5E39"/>
    <w:rsid w:val="000F6733"/>
    <w:rsid w:val="000F6BC6"/>
    <w:rsid w:val="000F7412"/>
    <w:rsid w:val="001001CA"/>
    <w:rsid w:val="001029FE"/>
    <w:rsid w:val="00106AF7"/>
    <w:rsid w:val="0010758F"/>
    <w:rsid w:val="001107C3"/>
    <w:rsid w:val="00111343"/>
    <w:rsid w:val="00112DFE"/>
    <w:rsid w:val="001150E7"/>
    <w:rsid w:val="001200E6"/>
    <w:rsid w:val="00120D32"/>
    <w:rsid w:val="00126596"/>
    <w:rsid w:val="00130031"/>
    <w:rsid w:val="00134E1A"/>
    <w:rsid w:val="0013788E"/>
    <w:rsid w:val="00140CB0"/>
    <w:rsid w:val="0014345E"/>
    <w:rsid w:val="001542F7"/>
    <w:rsid w:val="00155BA3"/>
    <w:rsid w:val="001604C3"/>
    <w:rsid w:val="00160D5C"/>
    <w:rsid w:val="0016512D"/>
    <w:rsid w:val="00167A7D"/>
    <w:rsid w:val="00170681"/>
    <w:rsid w:val="00171D9F"/>
    <w:rsid w:val="001727F2"/>
    <w:rsid w:val="0017515F"/>
    <w:rsid w:val="00175185"/>
    <w:rsid w:val="00176047"/>
    <w:rsid w:val="00176161"/>
    <w:rsid w:val="00177738"/>
    <w:rsid w:val="00180489"/>
    <w:rsid w:val="001829A9"/>
    <w:rsid w:val="00187CD3"/>
    <w:rsid w:val="00191300"/>
    <w:rsid w:val="00195C05"/>
    <w:rsid w:val="001960AE"/>
    <w:rsid w:val="001964BB"/>
    <w:rsid w:val="00197E08"/>
    <w:rsid w:val="001A06F6"/>
    <w:rsid w:val="001A6B82"/>
    <w:rsid w:val="001B45D5"/>
    <w:rsid w:val="001B7812"/>
    <w:rsid w:val="001C1081"/>
    <w:rsid w:val="001C2860"/>
    <w:rsid w:val="001C3A0F"/>
    <w:rsid w:val="001C6C1A"/>
    <w:rsid w:val="001D1EA4"/>
    <w:rsid w:val="001D4CCC"/>
    <w:rsid w:val="001D54EE"/>
    <w:rsid w:val="001D5AE1"/>
    <w:rsid w:val="001D7A38"/>
    <w:rsid w:val="001E0DC4"/>
    <w:rsid w:val="001E2E3E"/>
    <w:rsid w:val="001E523F"/>
    <w:rsid w:val="001E56F8"/>
    <w:rsid w:val="001E6B0D"/>
    <w:rsid w:val="001F0791"/>
    <w:rsid w:val="001F0DD9"/>
    <w:rsid w:val="001F37A7"/>
    <w:rsid w:val="001F71EA"/>
    <w:rsid w:val="00200722"/>
    <w:rsid w:val="00202E93"/>
    <w:rsid w:val="00203047"/>
    <w:rsid w:val="002032A6"/>
    <w:rsid w:val="00203936"/>
    <w:rsid w:val="00205DCE"/>
    <w:rsid w:val="00206F89"/>
    <w:rsid w:val="0021416E"/>
    <w:rsid w:val="0021568E"/>
    <w:rsid w:val="00215D1D"/>
    <w:rsid w:val="0022688A"/>
    <w:rsid w:val="002305AE"/>
    <w:rsid w:val="00234BEA"/>
    <w:rsid w:val="002350BE"/>
    <w:rsid w:val="00235236"/>
    <w:rsid w:val="00236855"/>
    <w:rsid w:val="00237F28"/>
    <w:rsid w:val="00240933"/>
    <w:rsid w:val="00240E86"/>
    <w:rsid w:val="0024205B"/>
    <w:rsid w:val="0024376E"/>
    <w:rsid w:val="0024574B"/>
    <w:rsid w:val="00245F2B"/>
    <w:rsid w:val="00246A21"/>
    <w:rsid w:val="00246CF0"/>
    <w:rsid w:val="002478CF"/>
    <w:rsid w:val="002501F2"/>
    <w:rsid w:val="00251C42"/>
    <w:rsid w:val="00254A9B"/>
    <w:rsid w:val="00255892"/>
    <w:rsid w:val="0025661D"/>
    <w:rsid w:val="00257730"/>
    <w:rsid w:val="00257DF0"/>
    <w:rsid w:val="00257E88"/>
    <w:rsid w:val="002627A3"/>
    <w:rsid w:val="002655EA"/>
    <w:rsid w:val="002658CB"/>
    <w:rsid w:val="00267CD4"/>
    <w:rsid w:val="00283291"/>
    <w:rsid w:val="00283E46"/>
    <w:rsid w:val="00284D9F"/>
    <w:rsid w:val="00287B68"/>
    <w:rsid w:val="0029065E"/>
    <w:rsid w:val="002936A6"/>
    <w:rsid w:val="002954B0"/>
    <w:rsid w:val="002A1DA9"/>
    <w:rsid w:val="002A3930"/>
    <w:rsid w:val="002A3E63"/>
    <w:rsid w:val="002A5FE0"/>
    <w:rsid w:val="002A651A"/>
    <w:rsid w:val="002A6BE3"/>
    <w:rsid w:val="002A7DD1"/>
    <w:rsid w:val="002B0D9D"/>
    <w:rsid w:val="002B1935"/>
    <w:rsid w:val="002B1997"/>
    <w:rsid w:val="002B4A96"/>
    <w:rsid w:val="002B4FAF"/>
    <w:rsid w:val="002B7285"/>
    <w:rsid w:val="002B7381"/>
    <w:rsid w:val="002B7C7D"/>
    <w:rsid w:val="002C083F"/>
    <w:rsid w:val="002C19DB"/>
    <w:rsid w:val="002C23EB"/>
    <w:rsid w:val="002C3CFA"/>
    <w:rsid w:val="002C6544"/>
    <w:rsid w:val="002C75D7"/>
    <w:rsid w:val="002D0584"/>
    <w:rsid w:val="002D1497"/>
    <w:rsid w:val="002D1C4A"/>
    <w:rsid w:val="002D20E9"/>
    <w:rsid w:val="002D279D"/>
    <w:rsid w:val="002D3A8B"/>
    <w:rsid w:val="002E193C"/>
    <w:rsid w:val="002E4828"/>
    <w:rsid w:val="002F4F08"/>
    <w:rsid w:val="002F5680"/>
    <w:rsid w:val="002F592A"/>
    <w:rsid w:val="002F7461"/>
    <w:rsid w:val="003006B7"/>
    <w:rsid w:val="00302661"/>
    <w:rsid w:val="00302B51"/>
    <w:rsid w:val="003050F4"/>
    <w:rsid w:val="00307C3A"/>
    <w:rsid w:val="00310674"/>
    <w:rsid w:val="003209B2"/>
    <w:rsid w:val="00322340"/>
    <w:rsid w:val="00325280"/>
    <w:rsid w:val="0032621C"/>
    <w:rsid w:val="00331026"/>
    <w:rsid w:val="00331A22"/>
    <w:rsid w:val="003320F3"/>
    <w:rsid w:val="00334A0F"/>
    <w:rsid w:val="00340397"/>
    <w:rsid w:val="00340827"/>
    <w:rsid w:val="00340A7E"/>
    <w:rsid w:val="00340C6A"/>
    <w:rsid w:val="003428DD"/>
    <w:rsid w:val="00345CA2"/>
    <w:rsid w:val="00345E3F"/>
    <w:rsid w:val="00346331"/>
    <w:rsid w:val="0034677E"/>
    <w:rsid w:val="00347D96"/>
    <w:rsid w:val="003517CA"/>
    <w:rsid w:val="003533D2"/>
    <w:rsid w:val="00362C78"/>
    <w:rsid w:val="00363AE5"/>
    <w:rsid w:val="00364816"/>
    <w:rsid w:val="0036654E"/>
    <w:rsid w:val="00366806"/>
    <w:rsid w:val="0036787F"/>
    <w:rsid w:val="00370483"/>
    <w:rsid w:val="00371BFE"/>
    <w:rsid w:val="00372A70"/>
    <w:rsid w:val="00375632"/>
    <w:rsid w:val="00375AA3"/>
    <w:rsid w:val="003765F1"/>
    <w:rsid w:val="00376A75"/>
    <w:rsid w:val="00377676"/>
    <w:rsid w:val="003833B1"/>
    <w:rsid w:val="003858BA"/>
    <w:rsid w:val="00385B0E"/>
    <w:rsid w:val="003928ED"/>
    <w:rsid w:val="00394007"/>
    <w:rsid w:val="003955E2"/>
    <w:rsid w:val="003A0EC2"/>
    <w:rsid w:val="003A103C"/>
    <w:rsid w:val="003A24AD"/>
    <w:rsid w:val="003A2F79"/>
    <w:rsid w:val="003A398B"/>
    <w:rsid w:val="003A4147"/>
    <w:rsid w:val="003A5216"/>
    <w:rsid w:val="003A74B4"/>
    <w:rsid w:val="003A75FA"/>
    <w:rsid w:val="003A7AE5"/>
    <w:rsid w:val="003B13F2"/>
    <w:rsid w:val="003B2FB1"/>
    <w:rsid w:val="003B3B66"/>
    <w:rsid w:val="003B4656"/>
    <w:rsid w:val="003B4811"/>
    <w:rsid w:val="003B5165"/>
    <w:rsid w:val="003C03ED"/>
    <w:rsid w:val="003C29AC"/>
    <w:rsid w:val="003C2FB3"/>
    <w:rsid w:val="003C4768"/>
    <w:rsid w:val="003C4AB4"/>
    <w:rsid w:val="003C5906"/>
    <w:rsid w:val="003C7585"/>
    <w:rsid w:val="003C75B8"/>
    <w:rsid w:val="003D23EC"/>
    <w:rsid w:val="003D3A8E"/>
    <w:rsid w:val="003D4F72"/>
    <w:rsid w:val="003D53F4"/>
    <w:rsid w:val="003D78CF"/>
    <w:rsid w:val="003E0D49"/>
    <w:rsid w:val="003E2861"/>
    <w:rsid w:val="003E44A9"/>
    <w:rsid w:val="003E4D8B"/>
    <w:rsid w:val="003F05FB"/>
    <w:rsid w:val="003F13C3"/>
    <w:rsid w:val="003F5FAF"/>
    <w:rsid w:val="003F69EF"/>
    <w:rsid w:val="003F6C2E"/>
    <w:rsid w:val="003F74D8"/>
    <w:rsid w:val="003F79A4"/>
    <w:rsid w:val="0040223C"/>
    <w:rsid w:val="00406827"/>
    <w:rsid w:val="00410DCC"/>
    <w:rsid w:val="004123DF"/>
    <w:rsid w:val="004157D7"/>
    <w:rsid w:val="0041729A"/>
    <w:rsid w:val="00423F2C"/>
    <w:rsid w:val="00424862"/>
    <w:rsid w:val="00424FD7"/>
    <w:rsid w:val="00427017"/>
    <w:rsid w:val="00427F79"/>
    <w:rsid w:val="0043040A"/>
    <w:rsid w:val="0043226D"/>
    <w:rsid w:val="00433B7B"/>
    <w:rsid w:val="00436553"/>
    <w:rsid w:val="00436955"/>
    <w:rsid w:val="00436BDA"/>
    <w:rsid w:val="00436CCE"/>
    <w:rsid w:val="00437DA0"/>
    <w:rsid w:val="00441C25"/>
    <w:rsid w:val="004431A3"/>
    <w:rsid w:val="00443BBE"/>
    <w:rsid w:val="00444A44"/>
    <w:rsid w:val="00446968"/>
    <w:rsid w:val="004518F3"/>
    <w:rsid w:val="00453102"/>
    <w:rsid w:val="00454062"/>
    <w:rsid w:val="00454EDE"/>
    <w:rsid w:val="00457E4A"/>
    <w:rsid w:val="00460A8A"/>
    <w:rsid w:val="00460BBC"/>
    <w:rsid w:val="00463015"/>
    <w:rsid w:val="00463BD8"/>
    <w:rsid w:val="00464260"/>
    <w:rsid w:val="00464847"/>
    <w:rsid w:val="004663B5"/>
    <w:rsid w:val="0046722E"/>
    <w:rsid w:val="00471BD6"/>
    <w:rsid w:val="00473EB7"/>
    <w:rsid w:val="004743E6"/>
    <w:rsid w:val="0047442D"/>
    <w:rsid w:val="004753E4"/>
    <w:rsid w:val="0048028E"/>
    <w:rsid w:val="0048165B"/>
    <w:rsid w:val="00481FA3"/>
    <w:rsid w:val="004824D1"/>
    <w:rsid w:val="00484297"/>
    <w:rsid w:val="00484B47"/>
    <w:rsid w:val="00485424"/>
    <w:rsid w:val="004878AD"/>
    <w:rsid w:val="00487B7B"/>
    <w:rsid w:val="00492799"/>
    <w:rsid w:val="00493F70"/>
    <w:rsid w:val="00496FA0"/>
    <w:rsid w:val="00496FE8"/>
    <w:rsid w:val="00497F73"/>
    <w:rsid w:val="004A0D0D"/>
    <w:rsid w:val="004A34AB"/>
    <w:rsid w:val="004A3A0A"/>
    <w:rsid w:val="004A556E"/>
    <w:rsid w:val="004A79C5"/>
    <w:rsid w:val="004A7EB3"/>
    <w:rsid w:val="004B050B"/>
    <w:rsid w:val="004B142F"/>
    <w:rsid w:val="004B1FB7"/>
    <w:rsid w:val="004B5004"/>
    <w:rsid w:val="004B6094"/>
    <w:rsid w:val="004C399F"/>
    <w:rsid w:val="004C538C"/>
    <w:rsid w:val="004C6201"/>
    <w:rsid w:val="004C7ACA"/>
    <w:rsid w:val="004D14F3"/>
    <w:rsid w:val="004D1BD7"/>
    <w:rsid w:val="004D1F9E"/>
    <w:rsid w:val="004D31E6"/>
    <w:rsid w:val="004E1C9A"/>
    <w:rsid w:val="004E2C4F"/>
    <w:rsid w:val="004E4384"/>
    <w:rsid w:val="004E4C53"/>
    <w:rsid w:val="004F1428"/>
    <w:rsid w:val="004F38A3"/>
    <w:rsid w:val="004F4E47"/>
    <w:rsid w:val="004F56A5"/>
    <w:rsid w:val="0050121F"/>
    <w:rsid w:val="00501F94"/>
    <w:rsid w:val="00503C7D"/>
    <w:rsid w:val="00511DAD"/>
    <w:rsid w:val="005151E3"/>
    <w:rsid w:val="0052130B"/>
    <w:rsid w:val="0052288A"/>
    <w:rsid w:val="005249E8"/>
    <w:rsid w:val="00524AC0"/>
    <w:rsid w:val="00526233"/>
    <w:rsid w:val="00526A7B"/>
    <w:rsid w:val="005327D4"/>
    <w:rsid w:val="005333C8"/>
    <w:rsid w:val="0053449A"/>
    <w:rsid w:val="0053547E"/>
    <w:rsid w:val="0054118A"/>
    <w:rsid w:val="005451A7"/>
    <w:rsid w:val="00545EFF"/>
    <w:rsid w:val="005462B9"/>
    <w:rsid w:val="00555F30"/>
    <w:rsid w:val="0055643B"/>
    <w:rsid w:val="00556466"/>
    <w:rsid w:val="005601FC"/>
    <w:rsid w:val="00560E88"/>
    <w:rsid w:val="00567BC9"/>
    <w:rsid w:val="0057231A"/>
    <w:rsid w:val="0057315B"/>
    <w:rsid w:val="0057366C"/>
    <w:rsid w:val="00573EDA"/>
    <w:rsid w:val="005744AA"/>
    <w:rsid w:val="00574FDC"/>
    <w:rsid w:val="0057564A"/>
    <w:rsid w:val="00575DE6"/>
    <w:rsid w:val="00582358"/>
    <w:rsid w:val="00584798"/>
    <w:rsid w:val="00584BAB"/>
    <w:rsid w:val="00585454"/>
    <w:rsid w:val="00585894"/>
    <w:rsid w:val="005859BC"/>
    <w:rsid w:val="00585B89"/>
    <w:rsid w:val="00586ABB"/>
    <w:rsid w:val="00590883"/>
    <w:rsid w:val="00591EB6"/>
    <w:rsid w:val="00592778"/>
    <w:rsid w:val="00596846"/>
    <w:rsid w:val="005A02B5"/>
    <w:rsid w:val="005A1FF2"/>
    <w:rsid w:val="005A250F"/>
    <w:rsid w:val="005A631B"/>
    <w:rsid w:val="005B05C6"/>
    <w:rsid w:val="005B1017"/>
    <w:rsid w:val="005B2A24"/>
    <w:rsid w:val="005B4E45"/>
    <w:rsid w:val="005B4E54"/>
    <w:rsid w:val="005B59A2"/>
    <w:rsid w:val="005B6599"/>
    <w:rsid w:val="005B6C80"/>
    <w:rsid w:val="005B7291"/>
    <w:rsid w:val="005C0204"/>
    <w:rsid w:val="005C0E3E"/>
    <w:rsid w:val="005C56F4"/>
    <w:rsid w:val="005C6869"/>
    <w:rsid w:val="005C75E7"/>
    <w:rsid w:val="005D1435"/>
    <w:rsid w:val="005D351F"/>
    <w:rsid w:val="005D3AE1"/>
    <w:rsid w:val="005D6370"/>
    <w:rsid w:val="005E1D26"/>
    <w:rsid w:val="005F1A70"/>
    <w:rsid w:val="005F23D5"/>
    <w:rsid w:val="005F41A2"/>
    <w:rsid w:val="005F48FE"/>
    <w:rsid w:val="005F49CA"/>
    <w:rsid w:val="005F7B44"/>
    <w:rsid w:val="006000EC"/>
    <w:rsid w:val="00605DD0"/>
    <w:rsid w:val="00611265"/>
    <w:rsid w:val="00611FB1"/>
    <w:rsid w:val="00613600"/>
    <w:rsid w:val="006148A1"/>
    <w:rsid w:val="0061699F"/>
    <w:rsid w:val="00617232"/>
    <w:rsid w:val="006260D3"/>
    <w:rsid w:val="00626C01"/>
    <w:rsid w:val="00632BD4"/>
    <w:rsid w:val="00632DFF"/>
    <w:rsid w:val="00634BAF"/>
    <w:rsid w:val="006351A8"/>
    <w:rsid w:val="0063791C"/>
    <w:rsid w:val="00645B7A"/>
    <w:rsid w:val="0064666C"/>
    <w:rsid w:val="00646D1C"/>
    <w:rsid w:val="006506D0"/>
    <w:rsid w:val="00652FBD"/>
    <w:rsid w:val="00652FC8"/>
    <w:rsid w:val="00662B07"/>
    <w:rsid w:val="00662BEE"/>
    <w:rsid w:val="00663589"/>
    <w:rsid w:val="00665B88"/>
    <w:rsid w:val="00667082"/>
    <w:rsid w:val="00667874"/>
    <w:rsid w:val="00670E8B"/>
    <w:rsid w:val="006778E3"/>
    <w:rsid w:val="00677C85"/>
    <w:rsid w:val="00680F4F"/>
    <w:rsid w:val="006818A4"/>
    <w:rsid w:val="00684455"/>
    <w:rsid w:val="0068642D"/>
    <w:rsid w:val="00690971"/>
    <w:rsid w:val="00690A75"/>
    <w:rsid w:val="006939B5"/>
    <w:rsid w:val="0069507B"/>
    <w:rsid w:val="006A0FE2"/>
    <w:rsid w:val="006A23BE"/>
    <w:rsid w:val="006A2A68"/>
    <w:rsid w:val="006A41A5"/>
    <w:rsid w:val="006B1336"/>
    <w:rsid w:val="006B1ECC"/>
    <w:rsid w:val="006B3C5E"/>
    <w:rsid w:val="006B5494"/>
    <w:rsid w:val="006B5CC2"/>
    <w:rsid w:val="006B6449"/>
    <w:rsid w:val="006B64FF"/>
    <w:rsid w:val="006B727E"/>
    <w:rsid w:val="006B767E"/>
    <w:rsid w:val="006C05DA"/>
    <w:rsid w:val="006C0A51"/>
    <w:rsid w:val="006C16DA"/>
    <w:rsid w:val="006C1B77"/>
    <w:rsid w:val="006C45BF"/>
    <w:rsid w:val="006C7292"/>
    <w:rsid w:val="006D1FEB"/>
    <w:rsid w:val="006D490B"/>
    <w:rsid w:val="006D5EE9"/>
    <w:rsid w:val="006E4772"/>
    <w:rsid w:val="006E5148"/>
    <w:rsid w:val="006E7599"/>
    <w:rsid w:val="006E7AF0"/>
    <w:rsid w:val="006F19FF"/>
    <w:rsid w:val="006F4084"/>
    <w:rsid w:val="006F5ABC"/>
    <w:rsid w:val="006F76C9"/>
    <w:rsid w:val="00700436"/>
    <w:rsid w:val="00702398"/>
    <w:rsid w:val="00702F6A"/>
    <w:rsid w:val="0070447C"/>
    <w:rsid w:val="00704687"/>
    <w:rsid w:val="007069A3"/>
    <w:rsid w:val="0071324D"/>
    <w:rsid w:val="00713668"/>
    <w:rsid w:val="00713EA2"/>
    <w:rsid w:val="0071548D"/>
    <w:rsid w:val="0071773D"/>
    <w:rsid w:val="0072015D"/>
    <w:rsid w:val="00721593"/>
    <w:rsid w:val="007227D4"/>
    <w:rsid w:val="00722A64"/>
    <w:rsid w:val="00722D33"/>
    <w:rsid w:val="0072518D"/>
    <w:rsid w:val="007274F3"/>
    <w:rsid w:val="0073390B"/>
    <w:rsid w:val="00734132"/>
    <w:rsid w:val="00736964"/>
    <w:rsid w:val="00736C0F"/>
    <w:rsid w:val="00737116"/>
    <w:rsid w:val="007431E5"/>
    <w:rsid w:val="0074558D"/>
    <w:rsid w:val="00745711"/>
    <w:rsid w:val="007500AA"/>
    <w:rsid w:val="00751649"/>
    <w:rsid w:val="0075181F"/>
    <w:rsid w:val="00761535"/>
    <w:rsid w:val="00761EA6"/>
    <w:rsid w:val="00761FC8"/>
    <w:rsid w:val="007625D0"/>
    <w:rsid w:val="007657D9"/>
    <w:rsid w:val="007715D8"/>
    <w:rsid w:val="007727D3"/>
    <w:rsid w:val="0077382E"/>
    <w:rsid w:val="00773FEA"/>
    <w:rsid w:val="00776227"/>
    <w:rsid w:val="007772ED"/>
    <w:rsid w:val="0078062C"/>
    <w:rsid w:val="007821DE"/>
    <w:rsid w:val="00782B56"/>
    <w:rsid w:val="007842A7"/>
    <w:rsid w:val="00790E72"/>
    <w:rsid w:val="00790EE3"/>
    <w:rsid w:val="00791F51"/>
    <w:rsid w:val="00793D8C"/>
    <w:rsid w:val="007946D6"/>
    <w:rsid w:val="007949C9"/>
    <w:rsid w:val="00795453"/>
    <w:rsid w:val="00795688"/>
    <w:rsid w:val="007A036A"/>
    <w:rsid w:val="007A327E"/>
    <w:rsid w:val="007A7EC6"/>
    <w:rsid w:val="007B2629"/>
    <w:rsid w:val="007B6BA0"/>
    <w:rsid w:val="007B728D"/>
    <w:rsid w:val="007B74EA"/>
    <w:rsid w:val="007C0910"/>
    <w:rsid w:val="007C2A70"/>
    <w:rsid w:val="007C5A92"/>
    <w:rsid w:val="007C7341"/>
    <w:rsid w:val="007C7360"/>
    <w:rsid w:val="007C7A04"/>
    <w:rsid w:val="007D2206"/>
    <w:rsid w:val="007D440D"/>
    <w:rsid w:val="007E32D1"/>
    <w:rsid w:val="007E54A1"/>
    <w:rsid w:val="007E5EB7"/>
    <w:rsid w:val="007E6088"/>
    <w:rsid w:val="007F004E"/>
    <w:rsid w:val="007F0A43"/>
    <w:rsid w:val="007F0F67"/>
    <w:rsid w:val="007F23E9"/>
    <w:rsid w:val="007F2D7F"/>
    <w:rsid w:val="007F3026"/>
    <w:rsid w:val="007F3973"/>
    <w:rsid w:val="007F6D88"/>
    <w:rsid w:val="007F716C"/>
    <w:rsid w:val="00801C59"/>
    <w:rsid w:val="00803F69"/>
    <w:rsid w:val="008063A2"/>
    <w:rsid w:val="00807BAE"/>
    <w:rsid w:val="00807DFA"/>
    <w:rsid w:val="00807E43"/>
    <w:rsid w:val="008104B7"/>
    <w:rsid w:val="00810B56"/>
    <w:rsid w:val="00815E8A"/>
    <w:rsid w:val="00821FE8"/>
    <w:rsid w:val="008226BC"/>
    <w:rsid w:val="0082383C"/>
    <w:rsid w:val="00827B45"/>
    <w:rsid w:val="00833A48"/>
    <w:rsid w:val="008361D1"/>
    <w:rsid w:val="00840446"/>
    <w:rsid w:val="00841658"/>
    <w:rsid w:val="00842DDB"/>
    <w:rsid w:val="00845901"/>
    <w:rsid w:val="008478E9"/>
    <w:rsid w:val="00847F96"/>
    <w:rsid w:val="008516CB"/>
    <w:rsid w:val="00852A6B"/>
    <w:rsid w:val="00852F3B"/>
    <w:rsid w:val="00856FEE"/>
    <w:rsid w:val="00860E27"/>
    <w:rsid w:val="0086174F"/>
    <w:rsid w:val="0086312D"/>
    <w:rsid w:val="00864E87"/>
    <w:rsid w:val="008659E2"/>
    <w:rsid w:val="0087026D"/>
    <w:rsid w:val="0087226E"/>
    <w:rsid w:val="008762B9"/>
    <w:rsid w:val="00880BD8"/>
    <w:rsid w:val="00882204"/>
    <w:rsid w:val="0088247A"/>
    <w:rsid w:val="008829D7"/>
    <w:rsid w:val="00883204"/>
    <w:rsid w:val="00883F87"/>
    <w:rsid w:val="00890D99"/>
    <w:rsid w:val="008911C0"/>
    <w:rsid w:val="0089232F"/>
    <w:rsid w:val="008960C7"/>
    <w:rsid w:val="008966C8"/>
    <w:rsid w:val="008A04CF"/>
    <w:rsid w:val="008A311D"/>
    <w:rsid w:val="008A5AD6"/>
    <w:rsid w:val="008A5F58"/>
    <w:rsid w:val="008A6744"/>
    <w:rsid w:val="008A6DEE"/>
    <w:rsid w:val="008B19F2"/>
    <w:rsid w:val="008B2A5C"/>
    <w:rsid w:val="008B2B9A"/>
    <w:rsid w:val="008B2E18"/>
    <w:rsid w:val="008B5BFF"/>
    <w:rsid w:val="008C063C"/>
    <w:rsid w:val="008C10B3"/>
    <w:rsid w:val="008C29A5"/>
    <w:rsid w:val="008C48C6"/>
    <w:rsid w:val="008D1C03"/>
    <w:rsid w:val="008D227E"/>
    <w:rsid w:val="008D472E"/>
    <w:rsid w:val="008D68BE"/>
    <w:rsid w:val="008D696C"/>
    <w:rsid w:val="008D7527"/>
    <w:rsid w:val="008E1A14"/>
    <w:rsid w:val="008E2992"/>
    <w:rsid w:val="008E2FA3"/>
    <w:rsid w:val="008E4849"/>
    <w:rsid w:val="008E75EA"/>
    <w:rsid w:val="008E7A44"/>
    <w:rsid w:val="008F3E82"/>
    <w:rsid w:val="008F521D"/>
    <w:rsid w:val="008F56EE"/>
    <w:rsid w:val="008F5BB5"/>
    <w:rsid w:val="00902DFA"/>
    <w:rsid w:val="009032ED"/>
    <w:rsid w:val="00903727"/>
    <w:rsid w:val="00905819"/>
    <w:rsid w:val="00906B9B"/>
    <w:rsid w:val="00915130"/>
    <w:rsid w:val="009156B8"/>
    <w:rsid w:val="00915765"/>
    <w:rsid w:val="00917223"/>
    <w:rsid w:val="009177FA"/>
    <w:rsid w:val="009209E5"/>
    <w:rsid w:val="00920C09"/>
    <w:rsid w:val="0092121E"/>
    <w:rsid w:val="00922034"/>
    <w:rsid w:val="00922258"/>
    <w:rsid w:val="0092443E"/>
    <w:rsid w:val="009245DC"/>
    <w:rsid w:val="009247E1"/>
    <w:rsid w:val="00924F24"/>
    <w:rsid w:val="00927163"/>
    <w:rsid w:val="00933E02"/>
    <w:rsid w:val="00934B7F"/>
    <w:rsid w:val="0093775F"/>
    <w:rsid w:val="00940F88"/>
    <w:rsid w:val="00941D95"/>
    <w:rsid w:val="00941DD8"/>
    <w:rsid w:val="00942067"/>
    <w:rsid w:val="009420BC"/>
    <w:rsid w:val="00943ABB"/>
    <w:rsid w:val="00944FB7"/>
    <w:rsid w:val="009465A0"/>
    <w:rsid w:val="0094680B"/>
    <w:rsid w:val="00955BC2"/>
    <w:rsid w:val="009561FD"/>
    <w:rsid w:val="00961006"/>
    <w:rsid w:val="0096105A"/>
    <w:rsid w:val="00961D98"/>
    <w:rsid w:val="00962CD7"/>
    <w:rsid w:val="00965D71"/>
    <w:rsid w:val="00965ECA"/>
    <w:rsid w:val="00970557"/>
    <w:rsid w:val="00970B09"/>
    <w:rsid w:val="00972521"/>
    <w:rsid w:val="00981F35"/>
    <w:rsid w:val="00982280"/>
    <w:rsid w:val="0098314E"/>
    <w:rsid w:val="009903B7"/>
    <w:rsid w:val="009917FA"/>
    <w:rsid w:val="009924F4"/>
    <w:rsid w:val="009A0D40"/>
    <w:rsid w:val="009A1220"/>
    <w:rsid w:val="009A1DD6"/>
    <w:rsid w:val="009A3EE9"/>
    <w:rsid w:val="009A571F"/>
    <w:rsid w:val="009A6CF6"/>
    <w:rsid w:val="009B40B6"/>
    <w:rsid w:val="009B6D6C"/>
    <w:rsid w:val="009B7E68"/>
    <w:rsid w:val="009D40D1"/>
    <w:rsid w:val="009E2A3B"/>
    <w:rsid w:val="009E3524"/>
    <w:rsid w:val="009E3C97"/>
    <w:rsid w:val="009E6088"/>
    <w:rsid w:val="009E693B"/>
    <w:rsid w:val="009E7563"/>
    <w:rsid w:val="009E7C0C"/>
    <w:rsid w:val="009F114B"/>
    <w:rsid w:val="009F3A7C"/>
    <w:rsid w:val="009F511B"/>
    <w:rsid w:val="009F5334"/>
    <w:rsid w:val="009F79D0"/>
    <w:rsid w:val="00A0071F"/>
    <w:rsid w:val="00A00E36"/>
    <w:rsid w:val="00A021AB"/>
    <w:rsid w:val="00A02DC5"/>
    <w:rsid w:val="00A02F7E"/>
    <w:rsid w:val="00A04091"/>
    <w:rsid w:val="00A112AC"/>
    <w:rsid w:val="00A135AF"/>
    <w:rsid w:val="00A14E61"/>
    <w:rsid w:val="00A15D7F"/>
    <w:rsid w:val="00A2272C"/>
    <w:rsid w:val="00A23820"/>
    <w:rsid w:val="00A23E18"/>
    <w:rsid w:val="00A25E93"/>
    <w:rsid w:val="00A32563"/>
    <w:rsid w:val="00A32571"/>
    <w:rsid w:val="00A32F7E"/>
    <w:rsid w:val="00A33F11"/>
    <w:rsid w:val="00A363D2"/>
    <w:rsid w:val="00A41CFF"/>
    <w:rsid w:val="00A42910"/>
    <w:rsid w:val="00A478E1"/>
    <w:rsid w:val="00A51540"/>
    <w:rsid w:val="00A535B9"/>
    <w:rsid w:val="00A5587D"/>
    <w:rsid w:val="00A57CBA"/>
    <w:rsid w:val="00A6006B"/>
    <w:rsid w:val="00A6266A"/>
    <w:rsid w:val="00A64F5B"/>
    <w:rsid w:val="00A666BF"/>
    <w:rsid w:val="00A67FA9"/>
    <w:rsid w:val="00A71183"/>
    <w:rsid w:val="00A7372F"/>
    <w:rsid w:val="00A73D35"/>
    <w:rsid w:val="00A7466B"/>
    <w:rsid w:val="00A7595C"/>
    <w:rsid w:val="00A75EDC"/>
    <w:rsid w:val="00A802F7"/>
    <w:rsid w:val="00A80C8C"/>
    <w:rsid w:val="00A824C7"/>
    <w:rsid w:val="00A82C8D"/>
    <w:rsid w:val="00A83B0A"/>
    <w:rsid w:val="00A83F89"/>
    <w:rsid w:val="00A866D7"/>
    <w:rsid w:val="00A91008"/>
    <w:rsid w:val="00A92344"/>
    <w:rsid w:val="00A96BE3"/>
    <w:rsid w:val="00AA32EF"/>
    <w:rsid w:val="00AA7117"/>
    <w:rsid w:val="00AA7125"/>
    <w:rsid w:val="00AB0789"/>
    <w:rsid w:val="00AB155B"/>
    <w:rsid w:val="00AB1D90"/>
    <w:rsid w:val="00AC3BBE"/>
    <w:rsid w:val="00AC3BF6"/>
    <w:rsid w:val="00AC797A"/>
    <w:rsid w:val="00AD1DEE"/>
    <w:rsid w:val="00AD1FA6"/>
    <w:rsid w:val="00AD61A1"/>
    <w:rsid w:val="00AE01FD"/>
    <w:rsid w:val="00AE2A08"/>
    <w:rsid w:val="00AE2BD7"/>
    <w:rsid w:val="00AE3135"/>
    <w:rsid w:val="00AE62E9"/>
    <w:rsid w:val="00AF1964"/>
    <w:rsid w:val="00AF44BC"/>
    <w:rsid w:val="00AF5D6D"/>
    <w:rsid w:val="00AF6CC4"/>
    <w:rsid w:val="00AF7707"/>
    <w:rsid w:val="00AF7AEC"/>
    <w:rsid w:val="00B000C8"/>
    <w:rsid w:val="00B02407"/>
    <w:rsid w:val="00B04B14"/>
    <w:rsid w:val="00B10536"/>
    <w:rsid w:val="00B11CCD"/>
    <w:rsid w:val="00B1439D"/>
    <w:rsid w:val="00B159AE"/>
    <w:rsid w:val="00B16DEA"/>
    <w:rsid w:val="00B20DB3"/>
    <w:rsid w:val="00B214EA"/>
    <w:rsid w:val="00B2222A"/>
    <w:rsid w:val="00B23CA8"/>
    <w:rsid w:val="00B24201"/>
    <w:rsid w:val="00B24F95"/>
    <w:rsid w:val="00B25FB6"/>
    <w:rsid w:val="00B26C6D"/>
    <w:rsid w:val="00B273C5"/>
    <w:rsid w:val="00B30886"/>
    <w:rsid w:val="00B32B10"/>
    <w:rsid w:val="00B33D66"/>
    <w:rsid w:val="00B34CC7"/>
    <w:rsid w:val="00B36DBC"/>
    <w:rsid w:val="00B36E80"/>
    <w:rsid w:val="00B40329"/>
    <w:rsid w:val="00B455CA"/>
    <w:rsid w:val="00B46E2D"/>
    <w:rsid w:val="00B47B06"/>
    <w:rsid w:val="00B513D1"/>
    <w:rsid w:val="00B53EC6"/>
    <w:rsid w:val="00B626C4"/>
    <w:rsid w:val="00B647E6"/>
    <w:rsid w:val="00B732EA"/>
    <w:rsid w:val="00B735E1"/>
    <w:rsid w:val="00B73D74"/>
    <w:rsid w:val="00B74598"/>
    <w:rsid w:val="00B74827"/>
    <w:rsid w:val="00B74F74"/>
    <w:rsid w:val="00B7532F"/>
    <w:rsid w:val="00B75952"/>
    <w:rsid w:val="00B80AD6"/>
    <w:rsid w:val="00B83D62"/>
    <w:rsid w:val="00B86678"/>
    <w:rsid w:val="00B870C0"/>
    <w:rsid w:val="00B87596"/>
    <w:rsid w:val="00B87E4A"/>
    <w:rsid w:val="00B90D71"/>
    <w:rsid w:val="00B90F67"/>
    <w:rsid w:val="00B945A2"/>
    <w:rsid w:val="00B95142"/>
    <w:rsid w:val="00BA14DE"/>
    <w:rsid w:val="00BA17BC"/>
    <w:rsid w:val="00BA1AF4"/>
    <w:rsid w:val="00BA6F61"/>
    <w:rsid w:val="00BA7D8E"/>
    <w:rsid w:val="00BB29CB"/>
    <w:rsid w:val="00BB2BA5"/>
    <w:rsid w:val="00BB317E"/>
    <w:rsid w:val="00BB3BD2"/>
    <w:rsid w:val="00BB3F24"/>
    <w:rsid w:val="00BB5B17"/>
    <w:rsid w:val="00BB5CC6"/>
    <w:rsid w:val="00BC030B"/>
    <w:rsid w:val="00BC3F61"/>
    <w:rsid w:val="00BC4741"/>
    <w:rsid w:val="00BC4CAD"/>
    <w:rsid w:val="00BC63AD"/>
    <w:rsid w:val="00BC7E0A"/>
    <w:rsid w:val="00BD0F2D"/>
    <w:rsid w:val="00BD24A0"/>
    <w:rsid w:val="00BD3B32"/>
    <w:rsid w:val="00BD5FC4"/>
    <w:rsid w:val="00BD642B"/>
    <w:rsid w:val="00BE1237"/>
    <w:rsid w:val="00BE1FEC"/>
    <w:rsid w:val="00BE20B9"/>
    <w:rsid w:val="00BE2624"/>
    <w:rsid w:val="00BE2C3C"/>
    <w:rsid w:val="00BE5D91"/>
    <w:rsid w:val="00BF0007"/>
    <w:rsid w:val="00BF0916"/>
    <w:rsid w:val="00BF0CCB"/>
    <w:rsid w:val="00BF30FA"/>
    <w:rsid w:val="00BF5F14"/>
    <w:rsid w:val="00BF610A"/>
    <w:rsid w:val="00C05B5E"/>
    <w:rsid w:val="00C05C58"/>
    <w:rsid w:val="00C07C43"/>
    <w:rsid w:val="00C137A8"/>
    <w:rsid w:val="00C14BAC"/>
    <w:rsid w:val="00C15F38"/>
    <w:rsid w:val="00C16856"/>
    <w:rsid w:val="00C16D96"/>
    <w:rsid w:val="00C22D2E"/>
    <w:rsid w:val="00C22DDF"/>
    <w:rsid w:val="00C2539B"/>
    <w:rsid w:val="00C256BB"/>
    <w:rsid w:val="00C3443C"/>
    <w:rsid w:val="00C3585E"/>
    <w:rsid w:val="00C41BD4"/>
    <w:rsid w:val="00C42B59"/>
    <w:rsid w:val="00C440D4"/>
    <w:rsid w:val="00C50F2E"/>
    <w:rsid w:val="00C51E97"/>
    <w:rsid w:val="00C54ACF"/>
    <w:rsid w:val="00C5537F"/>
    <w:rsid w:val="00C5574E"/>
    <w:rsid w:val="00C57EB7"/>
    <w:rsid w:val="00C60E8B"/>
    <w:rsid w:val="00C6298C"/>
    <w:rsid w:val="00C640AC"/>
    <w:rsid w:val="00C641CA"/>
    <w:rsid w:val="00C655A8"/>
    <w:rsid w:val="00C710C0"/>
    <w:rsid w:val="00C75C7C"/>
    <w:rsid w:val="00C76657"/>
    <w:rsid w:val="00C76E86"/>
    <w:rsid w:val="00C81F7F"/>
    <w:rsid w:val="00C82514"/>
    <w:rsid w:val="00C84708"/>
    <w:rsid w:val="00C855FE"/>
    <w:rsid w:val="00C92513"/>
    <w:rsid w:val="00C9270A"/>
    <w:rsid w:val="00C9347A"/>
    <w:rsid w:val="00C93FBB"/>
    <w:rsid w:val="00C95B79"/>
    <w:rsid w:val="00C95CAD"/>
    <w:rsid w:val="00C96591"/>
    <w:rsid w:val="00CA0069"/>
    <w:rsid w:val="00CA18EE"/>
    <w:rsid w:val="00CA5699"/>
    <w:rsid w:val="00CA74AC"/>
    <w:rsid w:val="00CB32FF"/>
    <w:rsid w:val="00CB7B08"/>
    <w:rsid w:val="00CC18A2"/>
    <w:rsid w:val="00CC257C"/>
    <w:rsid w:val="00CC3232"/>
    <w:rsid w:val="00CC390F"/>
    <w:rsid w:val="00CC5D09"/>
    <w:rsid w:val="00CC6094"/>
    <w:rsid w:val="00CC6560"/>
    <w:rsid w:val="00CC6B76"/>
    <w:rsid w:val="00CD2F37"/>
    <w:rsid w:val="00CD5C5E"/>
    <w:rsid w:val="00CE2594"/>
    <w:rsid w:val="00CE32D3"/>
    <w:rsid w:val="00CF4644"/>
    <w:rsid w:val="00CF4EDE"/>
    <w:rsid w:val="00CF50EC"/>
    <w:rsid w:val="00CF694C"/>
    <w:rsid w:val="00CF71D5"/>
    <w:rsid w:val="00D02182"/>
    <w:rsid w:val="00D03177"/>
    <w:rsid w:val="00D040BC"/>
    <w:rsid w:val="00D063E4"/>
    <w:rsid w:val="00D06461"/>
    <w:rsid w:val="00D078BD"/>
    <w:rsid w:val="00D10BA1"/>
    <w:rsid w:val="00D10C08"/>
    <w:rsid w:val="00D10E66"/>
    <w:rsid w:val="00D17A9A"/>
    <w:rsid w:val="00D21840"/>
    <w:rsid w:val="00D220E2"/>
    <w:rsid w:val="00D222B6"/>
    <w:rsid w:val="00D236A1"/>
    <w:rsid w:val="00D334F6"/>
    <w:rsid w:val="00D348E3"/>
    <w:rsid w:val="00D3509D"/>
    <w:rsid w:val="00D3536D"/>
    <w:rsid w:val="00D40529"/>
    <w:rsid w:val="00D407C0"/>
    <w:rsid w:val="00D417A4"/>
    <w:rsid w:val="00D42A2F"/>
    <w:rsid w:val="00D446B1"/>
    <w:rsid w:val="00D44FF5"/>
    <w:rsid w:val="00D452D3"/>
    <w:rsid w:val="00D45FC2"/>
    <w:rsid w:val="00D500E5"/>
    <w:rsid w:val="00D51431"/>
    <w:rsid w:val="00D54DCC"/>
    <w:rsid w:val="00D5582E"/>
    <w:rsid w:val="00D55E87"/>
    <w:rsid w:val="00D572D6"/>
    <w:rsid w:val="00D61E9A"/>
    <w:rsid w:val="00D631D8"/>
    <w:rsid w:val="00D66AC0"/>
    <w:rsid w:val="00D670C9"/>
    <w:rsid w:val="00D67833"/>
    <w:rsid w:val="00D7051C"/>
    <w:rsid w:val="00D734FD"/>
    <w:rsid w:val="00D73A5C"/>
    <w:rsid w:val="00D73C62"/>
    <w:rsid w:val="00D74A17"/>
    <w:rsid w:val="00D74BA4"/>
    <w:rsid w:val="00D74E01"/>
    <w:rsid w:val="00D761C6"/>
    <w:rsid w:val="00D77AD0"/>
    <w:rsid w:val="00D77DC7"/>
    <w:rsid w:val="00D80A90"/>
    <w:rsid w:val="00D84ED5"/>
    <w:rsid w:val="00D86B62"/>
    <w:rsid w:val="00D87B2B"/>
    <w:rsid w:val="00D929A3"/>
    <w:rsid w:val="00D979F6"/>
    <w:rsid w:val="00DA0109"/>
    <w:rsid w:val="00DA4945"/>
    <w:rsid w:val="00DA5BD2"/>
    <w:rsid w:val="00DA71C6"/>
    <w:rsid w:val="00DA7BB1"/>
    <w:rsid w:val="00DB2032"/>
    <w:rsid w:val="00DB2206"/>
    <w:rsid w:val="00DB2C9E"/>
    <w:rsid w:val="00DB40E2"/>
    <w:rsid w:val="00DB436E"/>
    <w:rsid w:val="00DB53BD"/>
    <w:rsid w:val="00DB5D27"/>
    <w:rsid w:val="00DB66A3"/>
    <w:rsid w:val="00DB7E7B"/>
    <w:rsid w:val="00DC03D3"/>
    <w:rsid w:val="00DC0A97"/>
    <w:rsid w:val="00DC656E"/>
    <w:rsid w:val="00DC74C9"/>
    <w:rsid w:val="00DC7C88"/>
    <w:rsid w:val="00DD1BAF"/>
    <w:rsid w:val="00DD2F54"/>
    <w:rsid w:val="00DD6BAA"/>
    <w:rsid w:val="00DD7B88"/>
    <w:rsid w:val="00DE0E50"/>
    <w:rsid w:val="00DE479D"/>
    <w:rsid w:val="00DE5201"/>
    <w:rsid w:val="00DE5FFC"/>
    <w:rsid w:val="00DE634C"/>
    <w:rsid w:val="00DE6CEF"/>
    <w:rsid w:val="00DE7D02"/>
    <w:rsid w:val="00DF144A"/>
    <w:rsid w:val="00DF2613"/>
    <w:rsid w:val="00DF285E"/>
    <w:rsid w:val="00DF5252"/>
    <w:rsid w:val="00E001E0"/>
    <w:rsid w:val="00E04DA8"/>
    <w:rsid w:val="00E14228"/>
    <w:rsid w:val="00E145B2"/>
    <w:rsid w:val="00E16A81"/>
    <w:rsid w:val="00E175C5"/>
    <w:rsid w:val="00E17641"/>
    <w:rsid w:val="00E2011C"/>
    <w:rsid w:val="00E2126F"/>
    <w:rsid w:val="00E214E5"/>
    <w:rsid w:val="00E2413F"/>
    <w:rsid w:val="00E25378"/>
    <w:rsid w:val="00E26791"/>
    <w:rsid w:val="00E27415"/>
    <w:rsid w:val="00E276ED"/>
    <w:rsid w:val="00E316B8"/>
    <w:rsid w:val="00E34DAA"/>
    <w:rsid w:val="00E35B96"/>
    <w:rsid w:val="00E364D6"/>
    <w:rsid w:val="00E378BB"/>
    <w:rsid w:val="00E37BD1"/>
    <w:rsid w:val="00E40E7A"/>
    <w:rsid w:val="00E421C0"/>
    <w:rsid w:val="00E423E9"/>
    <w:rsid w:val="00E43766"/>
    <w:rsid w:val="00E44A2E"/>
    <w:rsid w:val="00E45504"/>
    <w:rsid w:val="00E47593"/>
    <w:rsid w:val="00E4776B"/>
    <w:rsid w:val="00E50A9F"/>
    <w:rsid w:val="00E50DEF"/>
    <w:rsid w:val="00E52CFF"/>
    <w:rsid w:val="00E5749A"/>
    <w:rsid w:val="00E57632"/>
    <w:rsid w:val="00E62210"/>
    <w:rsid w:val="00E64DDA"/>
    <w:rsid w:val="00E658BB"/>
    <w:rsid w:val="00E660DC"/>
    <w:rsid w:val="00E66FE6"/>
    <w:rsid w:val="00E677B7"/>
    <w:rsid w:val="00E70A9E"/>
    <w:rsid w:val="00E713A8"/>
    <w:rsid w:val="00E761AB"/>
    <w:rsid w:val="00E766EE"/>
    <w:rsid w:val="00E76D10"/>
    <w:rsid w:val="00E77D36"/>
    <w:rsid w:val="00E80068"/>
    <w:rsid w:val="00E80786"/>
    <w:rsid w:val="00E83382"/>
    <w:rsid w:val="00E8392F"/>
    <w:rsid w:val="00E83A3B"/>
    <w:rsid w:val="00E86A31"/>
    <w:rsid w:val="00E87941"/>
    <w:rsid w:val="00E90079"/>
    <w:rsid w:val="00E9034B"/>
    <w:rsid w:val="00E91A65"/>
    <w:rsid w:val="00E978DC"/>
    <w:rsid w:val="00E97DCA"/>
    <w:rsid w:val="00EA26C7"/>
    <w:rsid w:val="00EA3404"/>
    <w:rsid w:val="00EB1656"/>
    <w:rsid w:val="00EB177F"/>
    <w:rsid w:val="00EB327F"/>
    <w:rsid w:val="00EB3717"/>
    <w:rsid w:val="00EB71B4"/>
    <w:rsid w:val="00EB73D5"/>
    <w:rsid w:val="00EC0229"/>
    <w:rsid w:val="00EC02F0"/>
    <w:rsid w:val="00EC1311"/>
    <w:rsid w:val="00EC2A0D"/>
    <w:rsid w:val="00EC2B65"/>
    <w:rsid w:val="00EC35B6"/>
    <w:rsid w:val="00EC4C6C"/>
    <w:rsid w:val="00EC59EE"/>
    <w:rsid w:val="00ED034B"/>
    <w:rsid w:val="00ED2A26"/>
    <w:rsid w:val="00ED2ED5"/>
    <w:rsid w:val="00ED3FF9"/>
    <w:rsid w:val="00ED62C5"/>
    <w:rsid w:val="00ED7693"/>
    <w:rsid w:val="00ED79A0"/>
    <w:rsid w:val="00EE013E"/>
    <w:rsid w:val="00EE14F7"/>
    <w:rsid w:val="00EE1AD9"/>
    <w:rsid w:val="00EE448D"/>
    <w:rsid w:val="00EE45F3"/>
    <w:rsid w:val="00EE5362"/>
    <w:rsid w:val="00EF0226"/>
    <w:rsid w:val="00EF06C4"/>
    <w:rsid w:val="00EF1106"/>
    <w:rsid w:val="00EF181B"/>
    <w:rsid w:val="00EF4722"/>
    <w:rsid w:val="00EF4CB6"/>
    <w:rsid w:val="00EF5996"/>
    <w:rsid w:val="00EF63D6"/>
    <w:rsid w:val="00F0034F"/>
    <w:rsid w:val="00F003C8"/>
    <w:rsid w:val="00F007E9"/>
    <w:rsid w:val="00F020BB"/>
    <w:rsid w:val="00F02706"/>
    <w:rsid w:val="00F02C7B"/>
    <w:rsid w:val="00F05B2A"/>
    <w:rsid w:val="00F06348"/>
    <w:rsid w:val="00F101D3"/>
    <w:rsid w:val="00F118BA"/>
    <w:rsid w:val="00F11FF9"/>
    <w:rsid w:val="00F1303D"/>
    <w:rsid w:val="00F1379D"/>
    <w:rsid w:val="00F14403"/>
    <w:rsid w:val="00F214B1"/>
    <w:rsid w:val="00F2173C"/>
    <w:rsid w:val="00F25CF9"/>
    <w:rsid w:val="00F319AA"/>
    <w:rsid w:val="00F33745"/>
    <w:rsid w:val="00F34A04"/>
    <w:rsid w:val="00F36ACD"/>
    <w:rsid w:val="00F372DE"/>
    <w:rsid w:val="00F37CA4"/>
    <w:rsid w:val="00F40149"/>
    <w:rsid w:val="00F42EA0"/>
    <w:rsid w:val="00F43FE7"/>
    <w:rsid w:val="00F52CAB"/>
    <w:rsid w:val="00F56BDD"/>
    <w:rsid w:val="00F5778B"/>
    <w:rsid w:val="00F60EDC"/>
    <w:rsid w:val="00F623F4"/>
    <w:rsid w:val="00F63015"/>
    <w:rsid w:val="00F63262"/>
    <w:rsid w:val="00F63C60"/>
    <w:rsid w:val="00F6544A"/>
    <w:rsid w:val="00F6625F"/>
    <w:rsid w:val="00F7141A"/>
    <w:rsid w:val="00F751A1"/>
    <w:rsid w:val="00F8163B"/>
    <w:rsid w:val="00F82A82"/>
    <w:rsid w:val="00F84D42"/>
    <w:rsid w:val="00F84F4D"/>
    <w:rsid w:val="00F85F31"/>
    <w:rsid w:val="00F86D67"/>
    <w:rsid w:val="00F9403F"/>
    <w:rsid w:val="00F94F47"/>
    <w:rsid w:val="00F953BA"/>
    <w:rsid w:val="00F955AD"/>
    <w:rsid w:val="00F962D4"/>
    <w:rsid w:val="00FA74D5"/>
    <w:rsid w:val="00FB0918"/>
    <w:rsid w:val="00FB0AA7"/>
    <w:rsid w:val="00FB0F82"/>
    <w:rsid w:val="00FB181C"/>
    <w:rsid w:val="00FB29EA"/>
    <w:rsid w:val="00FB5667"/>
    <w:rsid w:val="00FB56E0"/>
    <w:rsid w:val="00FC014D"/>
    <w:rsid w:val="00FC157C"/>
    <w:rsid w:val="00FC1D40"/>
    <w:rsid w:val="00FC2CCB"/>
    <w:rsid w:val="00FC493A"/>
    <w:rsid w:val="00FC5363"/>
    <w:rsid w:val="00FC53BE"/>
    <w:rsid w:val="00FD1ADB"/>
    <w:rsid w:val="00FD376F"/>
    <w:rsid w:val="00FD3A85"/>
    <w:rsid w:val="00FD565A"/>
    <w:rsid w:val="00FD5F38"/>
    <w:rsid w:val="00FD6DDF"/>
    <w:rsid w:val="00FE3C8D"/>
    <w:rsid w:val="00FE4707"/>
    <w:rsid w:val="00FF0879"/>
    <w:rsid w:val="00FF1846"/>
    <w:rsid w:val="00FF2E2B"/>
    <w:rsid w:val="00FF33B3"/>
    <w:rsid w:val="00FF5555"/>
    <w:rsid w:val="00FF5F64"/>
    <w:rsid w:val="00FF6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3B414"/>
  <w15:chartTrackingRefBased/>
  <w15:docId w15:val="{FEB52F74-5A74-40E6-AA1D-DFB7542F8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6553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Body"/>
    <w:next w:val="Body"/>
    <w:link w:val="Heading1Char"/>
    <w:qFormat/>
    <w:rsid w:val="00436553"/>
    <w:pPr>
      <w:keepNext/>
      <w:ind w:firstLine="0"/>
      <w:jc w:val="center"/>
      <w:outlineLvl w:val="0"/>
    </w:pPr>
    <w:rPr>
      <w:b/>
      <w:kern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365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65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65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36553"/>
    <w:rPr>
      <w:rFonts w:ascii="Times New Roman" w:eastAsia="Times New Roman" w:hAnsi="Times New Roman" w:cs="Times New Roman"/>
      <w:b/>
      <w:kern w:val="28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rsid w:val="0043655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3655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36553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436553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36553"/>
    <w:rPr>
      <w:rFonts w:eastAsiaTheme="minorHAnsi"/>
      <w:sz w:val="24"/>
      <w:szCs w:val="24"/>
      <w:lang w:eastAsia="en-US"/>
    </w:rPr>
  </w:style>
  <w:style w:type="paragraph" w:styleId="Header">
    <w:name w:val="header"/>
    <w:basedOn w:val="Normal"/>
    <w:link w:val="HeaderChar"/>
    <w:unhideWhenUsed/>
    <w:rsid w:val="00436553"/>
    <w:pPr>
      <w:tabs>
        <w:tab w:val="center" w:pos="4680"/>
        <w:tab w:val="right" w:pos="9360"/>
      </w:tabs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rsid w:val="00436553"/>
  </w:style>
  <w:style w:type="paragraph" w:styleId="Footer">
    <w:name w:val="footer"/>
    <w:basedOn w:val="Normal"/>
    <w:link w:val="FooterChar"/>
    <w:uiPriority w:val="99"/>
    <w:unhideWhenUsed/>
    <w:rsid w:val="00436553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36553"/>
    <w:rPr>
      <w:rFonts w:eastAsiaTheme="minorHAnsi"/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43655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436553"/>
    <w:rPr>
      <w:rFonts w:ascii="Calibri" w:eastAsiaTheme="minorHAnsi" w:hAnsi="Calibri" w:cs="Calibri"/>
      <w:noProof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436553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436553"/>
    <w:rPr>
      <w:rFonts w:ascii="Calibri" w:eastAsiaTheme="minorHAnsi" w:hAnsi="Calibri" w:cs="Calibri"/>
      <w:noProof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436553"/>
    <w:rPr>
      <w:color w:val="0563C1" w:themeColor="hyperlink"/>
      <w:u w:val="single"/>
    </w:rPr>
  </w:style>
  <w:style w:type="character" w:customStyle="1" w:styleId="paragraph">
    <w:name w:val="paragraph"/>
    <w:rsid w:val="00436553"/>
  </w:style>
  <w:style w:type="paragraph" w:customStyle="1" w:styleId="Mdeck4text">
    <w:name w:val="M_deck_4_text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after="0" w:line="340" w:lineRule="atLeast"/>
      <w:ind w:firstLine="284"/>
      <w:jc w:val="both"/>
    </w:pPr>
    <w:rPr>
      <w:rFonts w:ascii="Times New Roman" w:eastAsia="Times New Roman" w:hAnsi="Times New Roman"/>
      <w:snapToGrid w:val="0"/>
      <w:color w:val="000000"/>
      <w:sz w:val="24"/>
      <w:szCs w:val="20"/>
      <w:lang w:eastAsia="de-DE" w:bidi="en-US"/>
    </w:rPr>
  </w:style>
  <w:style w:type="paragraph" w:customStyle="1" w:styleId="Body">
    <w:name w:val="Body"/>
    <w:link w:val="BodyChar"/>
    <w:rsid w:val="00436553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0"/>
      <w:lang w:eastAsia="ja-JP"/>
    </w:rPr>
  </w:style>
  <w:style w:type="character" w:customStyle="1" w:styleId="BodyChar">
    <w:name w:val="Body Char"/>
    <w:basedOn w:val="DefaultParagraphFont"/>
    <w:link w:val="Body"/>
    <w:rsid w:val="00436553"/>
    <w:rPr>
      <w:rFonts w:ascii="Times New Roman" w:eastAsia="Times New Roman" w:hAnsi="Times New Roman" w:cs="Times New Roman"/>
      <w:sz w:val="24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436553"/>
    <w:pPr>
      <w:ind w:left="720"/>
      <w:contextualSpacing/>
    </w:pPr>
  </w:style>
  <w:style w:type="character" w:customStyle="1" w:styleId="tgc">
    <w:name w:val="_tgc"/>
    <w:basedOn w:val="DefaultParagraphFont"/>
    <w:rsid w:val="00436553"/>
  </w:style>
  <w:style w:type="paragraph" w:customStyle="1" w:styleId="Default">
    <w:name w:val="Default"/>
    <w:rsid w:val="004365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0">
    <w:name w:val="[Normal]"/>
    <w:rsid w:val="00436553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436553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36553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zh-CN"/>
    </w:rPr>
  </w:style>
  <w:style w:type="paragraph" w:customStyle="1" w:styleId="BodyNoIndent">
    <w:name w:val="Body No Indent"/>
    <w:basedOn w:val="Body"/>
    <w:rsid w:val="00436553"/>
    <w:pPr>
      <w:ind w:firstLine="0"/>
    </w:pPr>
  </w:style>
  <w:style w:type="character" w:styleId="CommentReference">
    <w:name w:val="annotation reference"/>
    <w:basedOn w:val="DefaultParagraphFont"/>
    <w:uiPriority w:val="99"/>
    <w:semiHidden/>
    <w:unhideWhenUsed/>
    <w:rsid w:val="004365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65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6553"/>
    <w:rPr>
      <w:rFonts w:eastAsiaTheme="minorHAnsi"/>
      <w:sz w:val="20"/>
      <w:szCs w:val="20"/>
      <w:lang w:eastAsia="en-US"/>
    </w:rPr>
  </w:style>
  <w:style w:type="character" w:customStyle="1" w:styleId="st">
    <w:name w:val="st"/>
    <w:rsid w:val="00436553"/>
  </w:style>
  <w:style w:type="character" w:styleId="Emphasis">
    <w:name w:val="Emphasis"/>
    <w:uiPriority w:val="20"/>
    <w:qFormat/>
    <w:rsid w:val="0043655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5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553"/>
    <w:rPr>
      <w:rFonts w:ascii="Segoe UI" w:eastAsiaTheme="minorHAns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5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553"/>
    <w:rPr>
      <w:rFonts w:eastAsiaTheme="minorHAnsi"/>
      <w:b/>
      <w:bCs/>
      <w:sz w:val="20"/>
      <w:szCs w:val="20"/>
      <w:lang w:eastAsia="en-US"/>
    </w:rPr>
  </w:style>
  <w:style w:type="character" w:customStyle="1" w:styleId="highlight">
    <w:name w:val="highlight"/>
    <w:basedOn w:val="DefaultParagraphFont"/>
    <w:rsid w:val="00436553"/>
  </w:style>
  <w:style w:type="character" w:customStyle="1" w:styleId="citationref">
    <w:name w:val="citationref"/>
    <w:basedOn w:val="DefaultParagraphFont"/>
    <w:rsid w:val="00436553"/>
  </w:style>
  <w:style w:type="character" w:styleId="HTMLCite">
    <w:name w:val="HTML Cite"/>
    <w:basedOn w:val="DefaultParagraphFont"/>
    <w:uiPriority w:val="99"/>
    <w:semiHidden/>
    <w:unhideWhenUsed/>
    <w:rsid w:val="00436553"/>
    <w:rPr>
      <w:i/>
      <w:iCs/>
    </w:rPr>
  </w:style>
  <w:style w:type="paragraph" w:customStyle="1" w:styleId="Mdeck4heading2">
    <w:name w:val="M_deck_4_heading_2"/>
    <w:next w:val="Normal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before="240" w:after="240" w:line="340" w:lineRule="atLeast"/>
      <w:outlineLvl w:val="1"/>
    </w:pPr>
    <w:rPr>
      <w:rFonts w:ascii="Times New Roman" w:eastAsia="Times New Roman" w:hAnsi="Times New Roman"/>
      <w:i/>
      <w:snapToGrid w:val="0"/>
      <w:color w:val="000000"/>
      <w:sz w:val="24"/>
      <w:szCs w:val="20"/>
      <w:lang w:eastAsia="de-DE" w:bidi="en-US"/>
    </w:rPr>
  </w:style>
  <w:style w:type="paragraph" w:customStyle="1" w:styleId="Table">
    <w:name w:val="Table"/>
    <w:basedOn w:val="Body"/>
    <w:rsid w:val="00436553"/>
    <w:pPr>
      <w:keepNext/>
      <w:spacing w:before="60" w:after="60" w:line="240" w:lineRule="auto"/>
      <w:ind w:firstLine="0"/>
    </w:pPr>
    <w:rPr>
      <w:sz w:val="20"/>
    </w:rPr>
  </w:style>
  <w:style w:type="paragraph" w:customStyle="1" w:styleId="TableHead">
    <w:name w:val="Table Head"/>
    <w:basedOn w:val="BodyNoIndent"/>
    <w:rsid w:val="00436553"/>
    <w:pPr>
      <w:keepNext/>
      <w:tabs>
        <w:tab w:val="center" w:pos="6480"/>
      </w:tabs>
      <w:spacing w:before="120" w:after="120" w:line="240" w:lineRule="auto"/>
    </w:pPr>
    <w:rPr>
      <w:rFonts w:eastAsiaTheme="minorEastAsia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6553"/>
    <w:rPr>
      <w:color w:val="954F72" w:themeColor="followedHyperlink"/>
      <w:u w:val="single"/>
    </w:rPr>
  </w:style>
  <w:style w:type="paragraph" w:customStyle="1" w:styleId="FigureHead">
    <w:name w:val="Figure Head"/>
    <w:basedOn w:val="Normal"/>
    <w:next w:val="Normal"/>
    <w:rsid w:val="00436553"/>
    <w:pPr>
      <w:keepNext/>
      <w:spacing w:after="0"/>
    </w:pPr>
    <w:rPr>
      <w:rFonts w:ascii="Times New Roman" w:eastAsiaTheme="minorEastAsia" w:hAnsi="Times New Roman" w:cs="Times New Roman"/>
      <w:lang w:eastAsia="ja-JP"/>
    </w:rPr>
  </w:style>
  <w:style w:type="paragraph" w:customStyle="1" w:styleId="TitlePageAuthor">
    <w:name w:val="Title Page Author"/>
    <w:basedOn w:val="BodyNoIndent"/>
    <w:rsid w:val="00436553"/>
    <w:pPr>
      <w:jc w:val="center"/>
    </w:pPr>
    <w:rPr>
      <w:rFonts w:eastAsiaTheme="minorEastAsia"/>
      <w:b/>
      <w:szCs w:val="24"/>
    </w:rPr>
  </w:style>
  <w:style w:type="paragraph" w:customStyle="1" w:styleId="Mdeck4heading1">
    <w:name w:val="M_deck_4_heading_1"/>
    <w:next w:val="Normal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before="240" w:after="240" w:line="340" w:lineRule="atLeast"/>
      <w:outlineLvl w:val="0"/>
    </w:pPr>
    <w:rPr>
      <w:rFonts w:ascii="Times New Roman" w:eastAsia="Times New Roman" w:hAnsi="Times New Roman"/>
      <w:b/>
      <w:snapToGrid w:val="0"/>
      <w:color w:val="000000"/>
      <w:sz w:val="24"/>
      <w:szCs w:val="20"/>
      <w:lang w:eastAsia="de-DE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36553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273C5"/>
    <w:pPr>
      <w:spacing w:after="100"/>
      <w:jc w:val="center"/>
    </w:pPr>
    <w:rPr>
      <w:rFonts w:ascii="Times New Roman" w:hAnsi="Times New Roman" w:cs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CF4EDE"/>
    <w:pPr>
      <w:tabs>
        <w:tab w:val="right" w:leader="dot" w:pos="9350"/>
      </w:tabs>
      <w:spacing w:after="100"/>
      <w:ind w:left="240"/>
    </w:pPr>
    <w:rPr>
      <w:rFonts w:ascii="Times New Roman" w:hAnsi="Times New Roman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436553"/>
    <w:pPr>
      <w:spacing w:after="100"/>
      <w:ind w:left="480"/>
    </w:pPr>
  </w:style>
  <w:style w:type="paragraph" w:customStyle="1" w:styleId="TableFoot">
    <w:name w:val="Table Foot"/>
    <w:basedOn w:val="Body"/>
    <w:rsid w:val="00436553"/>
    <w:pPr>
      <w:keepLines/>
      <w:spacing w:after="360" w:line="240" w:lineRule="auto"/>
      <w:ind w:firstLine="0"/>
    </w:pPr>
    <w:rPr>
      <w:rFonts w:eastAsia="Batang"/>
      <w:sz w:val="20"/>
      <w:lang w:eastAsia="en-US"/>
    </w:rPr>
  </w:style>
  <w:style w:type="character" w:customStyle="1" w:styleId="hlfld-abstract">
    <w:name w:val="hlfld-abstract"/>
    <w:basedOn w:val="DefaultParagraphFont"/>
    <w:rsid w:val="00436553"/>
  </w:style>
  <w:style w:type="character" w:customStyle="1" w:styleId="apple-converted-space">
    <w:name w:val="apple-converted-space"/>
    <w:basedOn w:val="DefaultParagraphFont"/>
    <w:rsid w:val="00436553"/>
  </w:style>
  <w:style w:type="paragraph" w:styleId="Revision">
    <w:name w:val="Revision"/>
    <w:hidden/>
    <w:uiPriority w:val="99"/>
    <w:semiHidden/>
    <w:rsid w:val="00436553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Mdeck5tablebody">
    <w:name w:val="M_deck_5_table_body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after="0" w:line="300" w:lineRule="exact"/>
      <w:jc w:val="center"/>
    </w:pPr>
    <w:rPr>
      <w:rFonts w:ascii="Times New Roman" w:eastAsia="Times New Roman" w:hAnsi="Times New Roman"/>
      <w:snapToGrid w:val="0"/>
      <w:color w:val="000000"/>
      <w:sz w:val="20"/>
      <w:szCs w:val="20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436553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4365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6553"/>
    <w:rPr>
      <w:rFonts w:ascii="Courier New" w:eastAsia="Times New Roman" w:hAnsi="Courier New" w:cs="Courier New"/>
      <w:sz w:val="20"/>
      <w:szCs w:val="20"/>
    </w:rPr>
  </w:style>
  <w:style w:type="paragraph" w:customStyle="1" w:styleId="p">
    <w:name w:val="p"/>
    <w:basedOn w:val="Normal"/>
    <w:rsid w:val="0043655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Mdeck5tablecaption">
    <w:name w:val="M_deck_5_table_caption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before="240" w:after="120" w:line="340" w:lineRule="atLeast"/>
      <w:ind w:left="567" w:right="567"/>
      <w:jc w:val="both"/>
    </w:pPr>
    <w:rPr>
      <w:rFonts w:ascii="Times New Roman" w:eastAsia="Times New Roman" w:hAnsi="Times New Roman"/>
      <w:snapToGrid w:val="0"/>
      <w:color w:val="000000"/>
      <w:sz w:val="24"/>
      <w:szCs w:val="20"/>
      <w:lang w:eastAsia="de-DE" w:bidi="en-US"/>
    </w:rPr>
  </w:style>
  <w:style w:type="paragraph" w:customStyle="1" w:styleId="APAheading1">
    <w:name w:val="APA heading1"/>
    <w:basedOn w:val="Heading1"/>
    <w:link w:val="APAheading1Char"/>
    <w:qFormat/>
    <w:rsid w:val="00436553"/>
    <w:pPr>
      <w:keepNext w:val="0"/>
    </w:pPr>
    <w:rPr>
      <w:b w:val="0"/>
      <w:bCs/>
      <w:kern w:val="36"/>
      <w:szCs w:val="48"/>
    </w:rPr>
  </w:style>
  <w:style w:type="character" w:customStyle="1" w:styleId="APAheading1Char">
    <w:name w:val="APA heading1 Char"/>
    <w:basedOn w:val="Heading1Char"/>
    <w:link w:val="APAheading1"/>
    <w:locked/>
    <w:rsid w:val="00436553"/>
    <w:rPr>
      <w:rFonts w:ascii="Times New Roman" w:eastAsia="Times New Roman" w:hAnsi="Times New Roman" w:cs="Times New Roman"/>
      <w:b w:val="0"/>
      <w:bCs/>
      <w:kern w:val="36"/>
      <w:sz w:val="24"/>
      <w:szCs w:val="48"/>
      <w:lang w:eastAsia="ja-JP"/>
    </w:rPr>
  </w:style>
  <w:style w:type="paragraph" w:styleId="BodyText">
    <w:name w:val="Body Text"/>
    <w:basedOn w:val="Normal"/>
    <w:link w:val="BodyTextChar"/>
    <w:uiPriority w:val="1"/>
    <w:unhideWhenUsed/>
    <w:qFormat/>
    <w:rsid w:val="00436553"/>
    <w:pPr>
      <w:widowControl w:val="0"/>
      <w:spacing w:after="0"/>
      <w:ind w:left="426" w:hanging="327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436553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APAheading2">
    <w:name w:val="APA heading2"/>
    <w:basedOn w:val="Heading3"/>
    <w:link w:val="APAheading2Char"/>
    <w:qFormat/>
    <w:rsid w:val="00436553"/>
    <w:pPr>
      <w:spacing w:before="0" w:line="480" w:lineRule="auto"/>
    </w:pPr>
    <w:rPr>
      <w:rFonts w:ascii="Times New Roman" w:hAnsi="Times New Roman"/>
      <w:b/>
    </w:rPr>
  </w:style>
  <w:style w:type="character" w:customStyle="1" w:styleId="APAheading2Char">
    <w:name w:val="APA heading2 Char"/>
    <w:basedOn w:val="Heading3Char"/>
    <w:link w:val="APAheading2"/>
    <w:locked/>
    <w:rsid w:val="00436553"/>
    <w:rPr>
      <w:rFonts w:ascii="Times New Roman" w:eastAsiaTheme="majorEastAsia" w:hAnsi="Times New Roman" w:cstheme="majorBidi"/>
      <w:b/>
      <w:color w:val="1F4D78" w:themeColor="accent1" w:themeShade="7F"/>
      <w:sz w:val="24"/>
      <w:szCs w:val="24"/>
      <w:lang w:eastAsia="en-US"/>
    </w:rPr>
  </w:style>
  <w:style w:type="paragraph" w:styleId="BlockText">
    <w:name w:val="Block Text"/>
    <w:basedOn w:val="Body"/>
    <w:next w:val="Body"/>
    <w:rsid w:val="00CE2594"/>
    <w:pPr>
      <w:ind w:left="720" w:firstLine="0"/>
    </w:pPr>
  </w:style>
  <w:style w:type="paragraph" w:customStyle="1" w:styleId="Figure">
    <w:name w:val="Figure"/>
    <w:basedOn w:val="BodyNoIndent"/>
    <w:rsid w:val="00CE2594"/>
    <w:pPr>
      <w:keepNext/>
      <w:spacing w:before="240" w:line="240" w:lineRule="auto"/>
      <w:jc w:val="center"/>
    </w:pPr>
  </w:style>
  <w:style w:type="paragraph" w:customStyle="1" w:styleId="FigureFoot">
    <w:name w:val="Figure Foot"/>
    <w:basedOn w:val="Figure"/>
    <w:rsid w:val="00CE2594"/>
    <w:pPr>
      <w:keepNext w:val="0"/>
      <w:spacing w:before="0" w:after="240"/>
      <w:jc w:val="left"/>
    </w:pPr>
  </w:style>
  <w:style w:type="paragraph" w:customStyle="1" w:styleId="Heading1NotinTOC">
    <w:name w:val="Heading 1 Not in TOC"/>
    <w:basedOn w:val="Heading1"/>
    <w:rsid w:val="00CE2594"/>
    <w:pPr>
      <w:outlineLvl w:val="9"/>
    </w:pPr>
    <w:rPr>
      <w:b w:val="0"/>
    </w:rPr>
  </w:style>
  <w:style w:type="paragraph" w:customStyle="1" w:styleId="NumberList">
    <w:name w:val="Number List"/>
    <w:basedOn w:val="BodyNoIndent"/>
    <w:rsid w:val="00CE2594"/>
    <w:pPr>
      <w:ind w:left="1080" w:hanging="360"/>
    </w:pPr>
  </w:style>
  <w:style w:type="character" w:styleId="PageNumber">
    <w:name w:val="page number"/>
    <w:basedOn w:val="DefaultParagraphFont"/>
    <w:uiPriority w:val="99"/>
    <w:semiHidden/>
    <w:unhideWhenUsed/>
    <w:rsid w:val="00CE2594"/>
  </w:style>
  <w:style w:type="paragraph" w:customStyle="1" w:styleId="References">
    <w:name w:val="References"/>
    <w:basedOn w:val="BodyNoIndent"/>
    <w:rsid w:val="00CE2594"/>
    <w:pPr>
      <w:keepLines/>
      <w:ind w:left="720" w:hanging="720"/>
    </w:pPr>
  </w:style>
  <w:style w:type="paragraph" w:styleId="TableofFigures">
    <w:name w:val="table of figures"/>
    <w:basedOn w:val="BodyNoIndent"/>
    <w:uiPriority w:val="99"/>
    <w:rsid w:val="00CE2594"/>
    <w:pPr>
      <w:tabs>
        <w:tab w:val="right" w:leader="dot" w:pos="8640"/>
      </w:tabs>
      <w:ind w:left="475" w:right="360" w:hanging="475"/>
    </w:pPr>
    <w:rPr>
      <w:rFonts w:eastAsia="Times"/>
      <w:noProof/>
    </w:rPr>
  </w:style>
  <w:style w:type="character" w:customStyle="1" w:styleId="autoren">
    <w:name w:val="autoren"/>
    <w:basedOn w:val="DefaultParagraphFont"/>
    <w:rsid w:val="00CE2594"/>
  </w:style>
  <w:style w:type="character" w:customStyle="1" w:styleId="A0">
    <w:name w:val="A0"/>
    <w:uiPriority w:val="99"/>
    <w:rsid w:val="00CE2594"/>
    <w:rPr>
      <w:color w:val="000000"/>
      <w:sz w:val="18"/>
      <w:szCs w:val="18"/>
    </w:rPr>
  </w:style>
  <w:style w:type="character" w:customStyle="1" w:styleId="querytxt">
    <w:name w:val="querytxt"/>
    <w:basedOn w:val="DefaultParagraphFont"/>
    <w:rsid w:val="00CE2594"/>
  </w:style>
  <w:style w:type="character" w:customStyle="1" w:styleId="querysrchtermbrace">
    <w:name w:val="querysrchtermbrace"/>
    <w:basedOn w:val="DefaultParagraphFont"/>
    <w:rsid w:val="00CE2594"/>
  </w:style>
  <w:style w:type="character" w:customStyle="1" w:styleId="queryoperator">
    <w:name w:val="queryoperator"/>
    <w:basedOn w:val="DefaultParagraphFont"/>
    <w:rsid w:val="00CE2594"/>
  </w:style>
  <w:style w:type="character" w:customStyle="1" w:styleId="querysrchterm">
    <w:name w:val="querysrchterm"/>
    <w:basedOn w:val="DefaultParagraphFont"/>
    <w:rsid w:val="00CE2594"/>
  </w:style>
  <w:style w:type="character" w:customStyle="1" w:styleId="resultscount">
    <w:name w:val="resultscount"/>
    <w:basedOn w:val="DefaultParagraphFont"/>
    <w:rsid w:val="00CE2594"/>
  </w:style>
  <w:style w:type="paragraph" w:customStyle="1" w:styleId="no-file">
    <w:name w:val="no-file"/>
    <w:basedOn w:val="Normal"/>
    <w:rsid w:val="00CE2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addthistoolbox">
    <w:name w:val="addthis_toolbox"/>
    <w:basedOn w:val="Normal"/>
    <w:rsid w:val="00CE2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ata11y">
    <w:name w:val="at_a11y"/>
    <w:basedOn w:val="DefaultParagraphFont"/>
    <w:rsid w:val="00CE2594"/>
  </w:style>
  <w:style w:type="character" w:customStyle="1" w:styleId="abstractttl">
    <w:name w:val="abstractttl"/>
    <w:basedOn w:val="DefaultParagraphFont"/>
    <w:rsid w:val="00CE2594"/>
  </w:style>
  <w:style w:type="character" w:styleId="LineNumber">
    <w:name w:val="line number"/>
    <w:basedOn w:val="DefaultParagraphFont"/>
    <w:uiPriority w:val="99"/>
    <w:semiHidden/>
    <w:unhideWhenUsed/>
    <w:rsid w:val="00CE2594"/>
  </w:style>
  <w:style w:type="character" w:customStyle="1" w:styleId="cit-comment">
    <w:name w:val="cit-comment"/>
    <w:basedOn w:val="DefaultParagraphFont"/>
    <w:rsid w:val="00CE2594"/>
  </w:style>
  <w:style w:type="paragraph" w:styleId="PlainText">
    <w:name w:val="Plain Text"/>
    <w:basedOn w:val="Normal"/>
    <w:link w:val="PlainTextChar"/>
    <w:uiPriority w:val="99"/>
    <w:semiHidden/>
    <w:unhideWhenUsed/>
    <w:rsid w:val="00CE2594"/>
    <w:pPr>
      <w:spacing w:after="0"/>
    </w:pPr>
    <w:rPr>
      <w:rFonts w:ascii="Calibri" w:eastAsiaTheme="minorEastAsia" w:hAnsi="Calibri" w:cs="Consolas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E2594"/>
    <w:rPr>
      <w:rFonts w:ascii="Calibri" w:hAnsi="Calibri" w:cs="Consolas"/>
      <w:szCs w:val="21"/>
    </w:rPr>
  </w:style>
  <w:style w:type="character" w:customStyle="1" w:styleId="sub">
    <w:name w:val="sub"/>
    <w:basedOn w:val="DefaultParagraphFont"/>
    <w:rsid w:val="00807E43"/>
  </w:style>
  <w:style w:type="character" w:customStyle="1" w:styleId="html-italic">
    <w:name w:val="html-italic"/>
    <w:basedOn w:val="DefaultParagraphFont"/>
    <w:rsid w:val="00807E43"/>
  </w:style>
  <w:style w:type="paragraph" w:customStyle="1" w:styleId="Mdeck5tablefooter">
    <w:name w:val="M_deck_5_table_footer"/>
    <w:qFormat/>
    <w:rsid w:val="00807E43"/>
    <w:pPr>
      <w:kinsoku w:val="0"/>
      <w:overflowPunct w:val="0"/>
      <w:autoSpaceDE w:val="0"/>
      <w:autoSpaceDN w:val="0"/>
      <w:adjustRightInd w:val="0"/>
      <w:snapToGrid w:val="0"/>
      <w:spacing w:after="0" w:line="300" w:lineRule="exact"/>
      <w:ind w:left="567" w:right="567"/>
      <w:jc w:val="both"/>
    </w:pPr>
    <w:rPr>
      <w:rFonts w:ascii="Times New Roman" w:eastAsia="Times New Roman" w:hAnsi="Times New Roman"/>
      <w:snapToGrid w:val="0"/>
      <w:color w:val="000000"/>
      <w:sz w:val="20"/>
      <w:szCs w:val="20"/>
      <w:lang w:eastAsia="de-DE" w:bidi="en-US"/>
    </w:rPr>
  </w:style>
  <w:style w:type="character" w:customStyle="1" w:styleId="CommentTextChar1">
    <w:name w:val="Comment Text Char1"/>
    <w:basedOn w:val="DefaultParagraphFont"/>
    <w:uiPriority w:val="99"/>
    <w:rsid w:val="00807E43"/>
    <w:rPr>
      <w:rFonts w:eastAsia="Times New Roman"/>
      <w:color w:val="000000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71548D"/>
    <w:rPr>
      <w:color w:val="605E5C"/>
      <w:shd w:val="clear" w:color="auto" w:fill="E1DFDD"/>
    </w:rPr>
  </w:style>
  <w:style w:type="character" w:customStyle="1" w:styleId="w8qarf">
    <w:name w:val="w8qarf"/>
    <w:basedOn w:val="DefaultParagraphFont"/>
    <w:rsid w:val="00492799"/>
  </w:style>
  <w:style w:type="character" w:customStyle="1" w:styleId="lrzxr">
    <w:name w:val="lrzxr"/>
    <w:basedOn w:val="DefaultParagraphFont"/>
    <w:rsid w:val="00492799"/>
  </w:style>
  <w:style w:type="character" w:customStyle="1" w:styleId="e24kjd">
    <w:name w:val="e24kjd"/>
    <w:basedOn w:val="DefaultParagraphFont"/>
    <w:rsid w:val="00B73D74"/>
  </w:style>
  <w:style w:type="character" w:customStyle="1" w:styleId="acopre">
    <w:name w:val="acopre"/>
    <w:basedOn w:val="DefaultParagraphFont"/>
    <w:rsid w:val="00793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5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0D904-5E06-6046-BD62-2A45775FC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04</Words>
  <Characters>1135</Characters>
  <Application>Microsoft Office Word</Application>
  <DocSecurity>0</DocSecurity>
  <Lines>2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Jessica</dc:creator>
  <cp:keywords/>
  <dc:description/>
  <cp:lastModifiedBy>Ji, Xiaopeng</cp:lastModifiedBy>
  <cp:revision>46</cp:revision>
  <cp:lastPrinted>2017-07-19T04:04:00Z</cp:lastPrinted>
  <dcterms:created xsi:type="dcterms:W3CDTF">2020-06-23T02:18:00Z</dcterms:created>
  <dcterms:modified xsi:type="dcterms:W3CDTF">2021-05-1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9c13a1ae4b083d4aaa16457</vt:lpwstr>
  </property>
  <property fmtid="{D5CDD505-2E9C-101B-9397-08002B2CF9AE}" pid="3" name="WnCSubscriberId">
    <vt:lpwstr>0</vt:lpwstr>
  </property>
  <property fmtid="{D5CDD505-2E9C-101B-9397-08002B2CF9AE}" pid="4" name="WnCOutputStyleId">
    <vt:lpwstr>1669</vt:lpwstr>
  </property>
  <property fmtid="{D5CDD505-2E9C-101B-9397-08002B2CF9AE}" pid="5" name="RWProductId">
    <vt:lpwstr>Flow</vt:lpwstr>
  </property>
  <property fmtid="{D5CDD505-2E9C-101B-9397-08002B2CF9AE}" pid="6" name="WnC4Folder">
    <vt:lpwstr>Documents///Dissertation XJ deposit_submit3</vt:lpwstr>
  </property>
</Properties>
</file>